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8"/>
        <w:gridCol w:w="1097"/>
        <w:gridCol w:w="4119"/>
        <w:gridCol w:w="3250"/>
        <w:gridCol w:w="1315"/>
      </w:tblGrid>
      <w:tr w:rsidR="00564B73" w:rsidRPr="00757FD8" w14:paraId="13ABA2A6" w14:textId="77777777" w:rsidTr="0071077A">
        <w:trPr>
          <w:trHeight w:val="488"/>
          <w:tblHeader/>
        </w:trPr>
        <w:tc>
          <w:tcPr>
            <w:tcW w:w="10349" w:type="dxa"/>
            <w:gridSpan w:val="5"/>
            <w:shd w:val="clear" w:color="auto" w:fill="auto"/>
            <w:vAlign w:val="center"/>
          </w:tcPr>
          <w:p w14:paraId="4BD7B977" w14:textId="4157AF66" w:rsidR="00AF6057" w:rsidRPr="00757FD8" w:rsidRDefault="00AF6057" w:rsidP="00AF6057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4D7A44">
              <w:rPr>
                <w:rFonts w:ascii="標楷體" w:eastAsia="標楷體" w:hAnsi="標楷體" w:hint="eastAsia"/>
                <w:b/>
                <w:sz w:val="32"/>
              </w:rPr>
              <w:t>11</w:t>
            </w:r>
            <w:r w:rsidR="00831275">
              <w:rPr>
                <w:rFonts w:ascii="標楷體" w:eastAsia="標楷體" w:hAnsi="標楷體" w:hint="eastAsia"/>
                <w:b/>
                <w:sz w:val="32"/>
              </w:rPr>
              <w:t>3</w:t>
            </w:r>
            <w:r w:rsidRPr="004D7A44">
              <w:rPr>
                <w:rFonts w:ascii="標楷體" w:eastAsia="標楷體" w:hAnsi="標楷體" w:hint="eastAsia"/>
                <w:b/>
                <w:sz w:val="32"/>
              </w:rPr>
              <w:t>年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全民國防教育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傑出貢獻獎</w:t>
            </w:r>
            <w:proofErr w:type="gramStart"/>
            <w:r w:rsidR="005F3108">
              <w:rPr>
                <w:rFonts w:ascii="標楷體" w:eastAsia="標楷體" w:hAnsi="標楷體" w:hint="eastAsia"/>
                <w:b/>
                <w:sz w:val="32"/>
                <w:szCs w:val="32"/>
              </w:rPr>
              <w:t>─</w:t>
            </w:r>
            <w:proofErr w:type="gramEnd"/>
            <w:r w:rsidR="005F3108">
              <w:rPr>
                <w:rFonts w:ascii="標楷體" w:eastAsia="標楷體" w:hAnsi="標楷體" w:hint="eastAsia"/>
                <w:b/>
                <w:sz w:val="32"/>
                <w:szCs w:val="32"/>
              </w:rPr>
              <w:t>學校教育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(</w:t>
            </w:r>
            <w:r>
              <w:rPr>
                <w:rFonts w:ascii="標楷體" w:eastAsia="標楷體" w:hAnsi="標楷體" w:hint="eastAsia"/>
                <w:b/>
                <w:sz w:val="32"/>
                <w:szCs w:val="32"/>
              </w:rPr>
              <w:t>個人</w:t>
            </w: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獎)</w:t>
            </w:r>
          </w:p>
          <w:p w14:paraId="7198F2E8" w14:textId="2DF2DFA6" w:rsidR="00564B73" w:rsidRPr="00757FD8" w:rsidRDefault="00AF6057" w:rsidP="00AF6057">
            <w:pPr>
              <w:spacing w:line="400" w:lineRule="exact"/>
              <w:jc w:val="distribute"/>
              <w:rPr>
                <w:rFonts w:ascii="標楷體" w:eastAsia="標楷體" w:hAnsi="標楷體"/>
                <w:b/>
                <w:sz w:val="32"/>
                <w:szCs w:val="32"/>
              </w:rPr>
            </w:pPr>
            <w:r w:rsidRPr="00757FD8">
              <w:rPr>
                <w:rFonts w:ascii="標楷體" w:eastAsia="標楷體" w:hAnsi="標楷體" w:hint="eastAsia"/>
                <w:b/>
                <w:sz w:val="32"/>
                <w:szCs w:val="32"/>
              </w:rPr>
              <w:t>選拔表揚評選指標具體事蹟表</w:t>
            </w:r>
          </w:p>
        </w:tc>
      </w:tr>
      <w:tr w:rsidR="00564B73" w:rsidRPr="00757FD8" w14:paraId="5D5F7CDB" w14:textId="77777777" w:rsidTr="0071077A">
        <w:trPr>
          <w:trHeight w:val="567"/>
          <w:tblHeader/>
        </w:trPr>
        <w:tc>
          <w:tcPr>
            <w:tcW w:w="1665" w:type="dxa"/>
            <w:gridSpan w:val="2"/>
            <w:shd w:val="clear" w:color="auto" w:fill="auto"/>
            <w:vAlign w:val="center"/>
          </w:tcPr>
          <w:p w14:paraId="3A8B713A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項次</w:t>
            </w:r>
          </w:p>
        </w:tc>
        <w:tc>
          <w:tcPr>
            <w:tcW w:w="4119" w:type="dxa"/>
            <w:shd w:val="clear" w:color="auto" w:fill="auto"/>
            <w:vAlign w:val="center"/>
          </w:tcPr>
          <w:p w14:paraId="12839D62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評選指標</w:t>
            </w:r>
          </w:p>
        </w:tc>
        <w:tc>
          <w:tcPr>
            <w:tcW w:w="3250" w:type="dxa"/>
            <w:shd w:val="clear" w:color="auto" w:fill="auto"/>
            <w:vAlign w:val="center"/>
          </w:tcPr>
          <w:p w14:paraId="5E396DE0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 w:rsidRPr="00757FD8">
              <w:rPr>
                <w:rFonts w:ascii="標楷體" w:eastAsia="標楷體" w:hAnsi="標楷體" w:hint="eastAsia"/>
                <w:sz w:val="28"/>
                <w:szCs w:val="28"/>
              </w:rPr>
              <w:t>辦理情形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5C3909D5" w14:textId="77777777" w:rsidR="00564B73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個人</w:t>
            </w:r>
          </w:p>
          <w:p w14:paraId="133B19F5" w14:textId="77777777" w:rsidR="00564B73" w:rsidRPr="00757FD8" w:rsidRDefault="00564B73" w:rsidP="0071077A">
            <w:pPr>
              <w:spacing w:line="320" w:lineRule="exact"/>
              <w:jc w:val="distribute"/>
              <w:rPr>
                <w:rFonts w:ascii="標楷體" w:eastAsia="標楷體" w:hAnsi="標楷體"/>
                <w:sz w:val="22"/>
              </w:rPr>
            </w:pPr>
            <w:r w:rsidRPr="00E60B24">
              <w:rPr>
                <w:rFonts w:ascii="標楷體" w:eastAsia="標楷體" w:hAnsi="標楷體" w:hint="eastAsia"/>
                <w:sz w:val="28"/>
                <w:szCs w:val="28"/>
              </w:rPr>
              <w:t>自評</w:t>
            </w:r>
          </w:p>
        </w:tc>
      </w:tr>
      <w:tr w:rsidR="00564B73" w:rsidRPr="00757FD8" w14:paraId="4C24C75D" w14:textId="77777777" w:rsidTr="0071077A">
        <w:trPr>
          <w:trHeight w:val="3985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3345C7E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proofErr w:type="gramStart"/>
            <w:r>
              <w:rPr>
                <w:rFonts w:ascii="標楷體" w:eastAsia="標楷體" w:hAnsi="標楷體" w:hint="eastAsia"/>
                <w:szCs w:val="24"/>
              </w:rPr>
              <w:t>一</w:t>
            </w:r>
            <w:proofErr w:type="gramEnd"/>
          </w:p>
        </w:tc>
        <w:tc>
          <w:tcPr>
            <w:tcW w:w="1097" w:type="dxa"/>
            <w:vMerge w:val="restart"/>
            <w:shd w:val="clear" w:color="auto" w:fill="auto"/>
            <w:vAlign w:val="center"/>
          </w:tcPr>
          <w:p w14:paraId="1711F947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執</w:t>
            </w:r>
          </w:p>
          <w:p w14:paraId="2794D9E8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行</w:t>
            </w:r>
          </w:p>
          <w:p w14:paraId="14786D34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作</w:t>
            </w:r>
          </w:p>
          <w:p w14:paraId="6B022826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為</w:t>
            </w:r>
          </w:p>
          <w:p w14:paraId="4CCB25D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0</w:t>
            </w:r>
            <w:r w:rsidRPr="00757FD8">
              <w:rPr>
                <w:rFonts w:ascii="標楷體" w:eastAsia="標楷體" w:hAnsi="標楷體" w:hint="eastAsia"/>
                <w:szCs w:val="24"/>
              </w:rPr>
              <w:t>%</w:t>
            </w:r>
          </w:p>
        </w:tc>
        <w:tc>
          <w:tcPr>
            <w:tcW w:w="4119" w:type="dxa"/>
            <w:shd w:val="clear" w:color="auto" w:fill="auto"/>
            <w:vAlign w:val="center"/>
          </w:tcPr>
          <w:p w14:paraId="2877F357" w14:textId="0FB5ABFC" w:rsidR="00564B73" w:rsidRPr="00757FD8" w:rsidRDefault="00564B73" w:rsidP="0074078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1.</w:t>
            </w:r>
            <w:r w:rsidR="00831275">
              <w:rPr>
                <w:rFonts w:ascii="標楷體" w:eastAsia="標楷體" w:hAnsi="標楷體" w:hint="eastAsia"/>
                <w:szCs w:val="24"/>
              </w:rPr>
              <w:t>112</w:t>
            </w:r>
            <w:r w:rsidRPr="005446DF">
              <w:rPr>
                <w:rFonts w:ascii="標楷體" w:eastAsia="標楷體" w:hAnsi="標楷體" w:hint="eastAsia"/>
                <w:szCs w:val="24"/>
              </w:rPr>
              <w:t>年主辦或協辦有關全民國防教育相關競賽、參訪、體驗、課程研習與學術發展活動等相關活動____案。(至多</w:t>
            </w:r>
            <w:r>
              <w:rPr>
                <w:rFonts w:ascii="標楷體" w:eastAsia="標楷體" w:hAnsi="標楷體" w:hint="eastAsia"/>
                <w:szCs w:val="24"/>
              </w:rPr>
              <w:t>6</w:t>
            </w:r>
            <w:r w:rsidRPr="005446DF">
              <w:rPr>
                <w:rFonts w:ascii="標楷體" w:eastAsia="標楷體" w:hAnsi="標楷體" w:hint="eastAsia"/>
                <w:szCs w:val="24"/>
              </w:rPr>
              <w:t>0分</w:t>
            </w:r>
            <w:r>
              <w:rPr>
                <w:rFonts w:ascii="標楷體" w:eastAsia="標楷體" w:hAnsi="標楷體" w:hint="eastAsia"/>
                <w:szCs w:val="24"/>
              </w:rPr>
              <w:t>，請註明「主、協辦」、「活動規模(全國性、地方性、學校性)」</w:t>
            </w:r>
            <w:r w:rsidRPr="005446DF">
              <w:rPr>
                <w:rFonts w:ascii="標楷體" w:eastAsia="標楷體" w:hAnsi="標楷體" w:hint="eastAsia"/>
                <w:szCs w:val="24"/>
              </w:rPr>
              <w:t>)</w:t>
            </w:r>
          </w:p>
        </w:tc>
        <w:tc>
          <w:tcPr>
            <w:tcW w:w="3250" w:type="dxa"/>
            <w:shd w:val="clear" w:color="auto" w:fill="auto"/>
            <w:vAlign w:val="center"/>
          </w:tcPr>
          <w:p w14:paraId="1CBF0D99" w14:textId="77777777" w:rsidR="00564B73" w:rsidRPr="00AF7C1B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color w:val="000000"/>
                <w:szCs w:val="24"/>
              </w:rPr>
              <w:t>請說明辦理情形</w:t>
            </w:r>
            <w:r w:rsidRPr="00AF7C1B">
              <w:rPr>
                <w:rFonts w:ascii="標楷體" w:eastAsia="標楷體" w:hAnsi="標楷體" w:hint="eastAsia"/>
                <w:color w:val="000000"/>
                <w:szCs w:val="24"/>
              </w:rPr>
              <w:t>：</w:t>
            </w:r>
          </w:p>
          <w:p w14:paraId="68797AE0" w14:textId="6090D298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1.(主辦)</w:t>
            </w:r>
            <w:r w:rsidR="0083127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辦理本校師生參訪海軍司令部○○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營區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活動</w:t>
            </w:r>
          </w:p>
          <w:p w14:paraId="176BCA7B" w14:textId="30AA5650" w:rsidR="00564B73" w:rsidRPr="00507A45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2.(協辦)</w:t>
            </w:r>
            <w:r w:rsidR="0083127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協助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○○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聯絡處辦理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中區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暑期○○活動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，執行○○業務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。</w:t>
            </w:r>
          </w:p>
          <w:p w14:paraId="1D4381C4" w14:textId="44099588" w:rsidR="00564B73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3.(協辦)</w:t>
            </w:r>
            <w:r w:rsidR="00831275">
              <w:rPr>
                <w:rFonts w:ascii="標楷體" w:eastAsia="標楷體" w:hAnsi="標楷體" w:hint="eastAsia"/>
                <w:szCs w:val="24"/>
                <w:u w:val="single"/>
              </w:rPr>
              <w:t>112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年○月○日協助全民國防教育學科中心辦理</w:t>
            </w:r>
            <w:proofErr w:type="gramStart"/>
            <w:r>
              <w:rPr>
                <w:rFonts w:ascii="標楷體" w:eastAsia="標楷體" w:hAnsi="標楷體" w:hint="eastAsia"/>
                <w:szCs w:val="24"/>
                <w:u w:val="single"/>
              </w:rPr>
              <w:t>臺</w:t>
            </w:r>
            <w:proofErr w:type="gramEnd"/>
            <w:r>
              <w:rPr>
                <w:rFonts w:ascii="標楷體" w:eastAsia="標楷體" w:hAnsi="標楷體" w:hint="eastAsia"/>
                <w:szCs w:val="24"/>
                <w:u w:val="single"/>
              </w:rPr>
              <w:t>南市融入式教學工作坊，擔任○○課程講師。</w:t>
            </w:r>
          </w:p>
          <w:p w14:paraId="41D5EEB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>
              <w:rPr>
                <w:rFonts w:ascii="標楷體" w:eastAsia="標楷體" w:hAnsi="標楷體" w:hint="eastAsia"/>
                <w:szCs w:val="24"/>
                <w:u w:val="single"/>
              </w:rPr>
              <w:t>4.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以下請自行延伸   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 xml:space="preserve">    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  </w:t>
            </w:r>
          </w:p>
          <w:p w14:paraId="47335990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17FFD1EA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50EA5723" w14:textId="77777777" w:rsidTr="0071077A">
        <w:trPr>
          <w:trHeight w:val="2773"/>
        </w:trPr>
        <w:tc>
          <w:tcPr>
            <w:tcW w:w="568" w:type="dxa"/>
            <w:vMerge/>
            <w:shd w:val="clear" w:color="auto" w:fill="auto"/>
            <w:vAlign w:val="center"/>
          </w:tcPr>
          <w:p w14:paraId="3A010DF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55813B4E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59CD0E3B" w14:textId="0C246913" w:rsidR="00564B73" w:rsidRPr="005446DF" w:rsidRDefault="00564B73" w:rsidP="0071077A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2.</w:t>
            </w:r>
            <w:r w:rsidR="00831275">
              <w:rPr>
                <w:rFonts w:ascii="標楷體" w:eastAsia="標楷體" w:hAnsi="標楷體" w:hint="eastAsia"/>
                <w:szCs w:val="24"/>
              </w:rPr>
              <w:t>112</w:t>
            </w:r>
            <w:r w:rsidRPr="005446DF">
              <w:rPr>
                <w:rFonts w:ascii="標楷體" w:eastAsia="標楷體" w:hAnsi="標楷體" w:hint="eastAsia"/>
                <w:szCs w:val="24"/>
              </w:rPr>
              <w:t>年個人全民國防教育網站建置：(至多10分)：</w:t>
            </w:r>
          </w:p>
          <w:p w14:paraId="2AA7C0AE" w14:textId="77777777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設置全民國防教育網站或資料庫。</w:t>
            </w:r>
          </w:p>
          <w:p w14:paraId="0097A57D" w14:textId="77777777" w:rsidR="00564B73" w:rsidRDefault="00564B73" w:rsidP="0071077A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網站首頁與國防部全民國防教育資訊網鏈結。</w:t>
            </w:r>
          </w:p>
          <w:p w14:paraId="19206601" w14:textId="77777777" w:rsidR="00E84292" w:rsidRPr="00D923C3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所設置全民國防教育網站或資料庫定期更新。</w:t>
            </w:r>
          </w:p>
          <w:p w14:paraId="0AF5E66B" w14:textId="77777777" w:rsidR="00E84292" w:rsidRPr="00D923C3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color w:val="000000" w:themeColor="text1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其他。</w:t>
            </w:r>
          </w:p>
          <w:p w14:paraId="48F12BD7" w14:textId="1695573D" w:rsidR="00564B73" w:rsidRPr="00757FD8" w:rsidRDefault="00E84292" w:rsidP="00E84292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□無。</w:t>
            </w:r>
          </w:p>
        </w:tc>
        <w:tc>
          <w:tcPr>
            <w:tcW w:w="3250" w:type="dxa"/>
            <w:shd w:val="clear" w:color="auto" w:fill="auto"/>
          </w:tcPr>
          <w:p w14:paraId="672BA541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請檢附</w:t>
            </w:r>
            <w:r w:rsidRPr="00757FD8">
              <w:rPr>
                <w:rFonts w:ascii="標楷體" w:eastAsia="標楷體" w:hAnsi="標楷體" w:hint="eastAsia"/>
                <w:szCs w:val="24"/>
              </w:rPr>
              <w:t>網址：</w:t>
            </w:r>
          </w:p>
          <w:p w14:paraId="106F99C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46A9DF1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939E0B2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proofErr w:type="gramStart"/>
            <w:r w:rsidRPr="00757FD8">
              <w:rPr>
                <w:rFonts w:ascii="標楷體" w:eastAsia="標楷體" w:hAnsi="標楷體" w:hint="eastAsia"/>
                <w:szCs w:val="24"/>
              </w:rPr>
              <w:t>鏈結頁面</w:t>
            </w:r>
            <w:proofErr w:type="gramEnd"/>
            <w:r>
              <w:rPr>
                <w:rFonts w:ascii="標楷體" w:eastAsia="標楷體" w:hAnsi="標楷體" w:hint="eastAsia"/>
                <w:szCs w:val="24"/>
              </w:rPr>
              <w:t>情形</w:t>
            </w:r>
            <w:r w:rsidRPr="00757FD8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2C6DE4B5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EEBB7A4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3F0D7C9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網站更新頻率：</w:t>
            </w:r>
          </w:p>
          <w:p w14:paraId="4992FF41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27573429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5778D0AD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0BDFF10" w14:textId="77777777" w:rsidTr="0071077A">
        <w:trPr>
          <w:trHeight w:val="1474"/>
        </w:trPr>
        <w:tc>
          <w:tcPr>
            <w:tcW w:w="568" w:type="dxa"/>
            <w:vMerge/>
            <w:shd w:val="clear" w:color="auto" w:fill="auto"/>
            <w:vAlign w:val="center"/>
          </w:tcPr>
          <w:p w14:paraId="491DAED5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12C90869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45544E41" w14:textId="7FB30743" w:rsidR="00564B73" w:rsidRPr="00757FD8" w:rsidRDefault="00564B73" w:rsidP="0074078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3.</w:t>
            </w:r>
            <w:r w:rsidR="00831275">
              <w:rPr>
                <w:rFonts w:ascii="標楷體" w:eastAsia="標楷體" w:hAnsi="標楷體" w:hint="eastAsia"/>
                <w:szCs w:val="24"/>
              </w:rPr>
              <w:t>112</w:t>
            </w:r>
            <w:r w:rsidRPr="005446DF">
              <w:rPr>
                <w:rFonts w:ascii="標楷體" w:eastAsia="標楷體" w:hAnsi="標楷體" w:hint="eastAsia"/>
                <w:szCs w:val="24"/>
              </w:rPr>
              <w:t>年個人執行全民國防教育相關文宣工作，活動媒體露出情形共計_____則。(屬電視媒體每則2分、屬平面媒體、廣播媒體、電子及書面公告、網路訊息每</w:t>
            </w:r>
            <w:r w:rsidRPr="00D77BB7">
              <w:rPr>
                <w:rFonts w:ascii="標楷體" w:eastAsia="標楷體" w:hAnsi="標楷體" w:hint="eastAsia"/>
                <w:szCs w:val="24"/>
              </w:rPr>
              <w:t>則1分，至多10分)</w:t>
            </w:r>
          </w:p>
        </w:tc>
        <w:tc>
          <w:tcPr>
            <w:tcW w:w="3250" w:type="dxa"/>
            <w:shd w:val="clear" w:color="auto" w:fill="auto"/>
          </w:tcPr>
          <w:p w14:paraId="4E4AF099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1.(電視媒體)                             </w:t>
            </w:r>
          </w:p>
          <w:p w14:paraId="2BFD0762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2.(平面媒體)                                                     </w:t>
            </w:r>
          </w:p>
          <w:p w14:paraId="2511005D" w14:textId="77777777" w:rsidR="00564B73" w:rsidRPr="00757FD8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3.(網路訊息)                </w:t>
            </w:r>
          </w:p>
          <w:p w14:paraId="1847A762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4.以下請自行延伸          </w:t>
            </w:r>
          </w:p>
          <w:p w14:paraId="0FED2BE7" w14:textId="77777777" w:rsidR="00564B73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18B9F378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3CE0A4EC" w14:textId="77777777" w:rsidTr="0071077A">
        <w:trPr>
          <w:trHeight w:val="1247"/>
        </w:trPr>
        <w:tc>
          <w:tcPr>
            <w:tcW w:w="568" w:type="dxa"/>
            <w:vMerge/>
            <w:shd w:val="clear" w:color="auto" w:fill="auto"/>
            <w:vAlign w:val="center"/>
          </w:tcPr>
          <w:p w14:paraId="03EED2B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7C15ADE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66BCB248" w14:textId="0392EB75" w:rsidR="00564B73" w:rsidRPr="00757FD8" w:rsidRDefault="00564B73" w:rsidP="0074078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4</w:t>
            </w:r>
            <w:r>
              <w:rPr>
                <w:rFonts w:ascii="標楷體" w:eastAsia="標楷體" w:hAnsi="標楷體" w:hint="eastAsia"/>
                <w:szCs w:val="24"/>
              </w:rPr>
              <w:t>.</w:t>
            </w:r>
            <w:r w:rsidR="00831275">
              <w:rPr>
                <w:rFonts w:ascii="標楷體" w:eastAsia="標楷體" w:hAnsi="標楷體" w:hint="eastAsia"/>
                <w:szCs w:val="24"/>
              </w:rPr>
              <w:t>112</w:t>
            </w:r>
            <w:r w:rsidRPr="00507A45">
              <w:rPr>
                <w:rFonts w:ascii="標楷體" w:eastAsia="標楷體" w:hAnsi="標楷體" w:hint="eastAsia"/>
                <w:szCs w:val="24"/>
              </w:rPr>
              <w:t>年個人致力於全民國防教育學術研究發展或發表相關著作_</w:t>
            </w:r>
            <w:r>
              <w:rPr>
                <w:rFonts w:ascii="標楷體" w:eastAsia="標楷體" w:hAnsi="標楷體" w:hint="eastAsia"/>
                <w:szCs w:val="24"/>
              </w:rPr>
              <w:t>_</w:t>
            </w:r>
            <w:r w:rsidRPr="00507A45">
              <w:rPr>
                <w:rFonts w:ascii="標楷體" w:eastAsia="標楷體" w:hAnsi="標楷體" w:hint="eastAsia"/>
                <w:szCs w:val="24"/>
              </w:rPr>
              <w:t>_篇。(發表論文5分，報刊投稿2分，至多10分)</w:t>
            </w:r>
          </w:p>
        </w:tc>
        <w:tc>
          <w:tcPr>
            <w:tcW w:w="3250" w:type="dxa"/>
            <w:shd w:val="clear" w:color="auto" w:fill="auto"/>
          </w:tcPr>
          <w:p w14:paraId="701065AC" w14:textId="77777777" w:rsidR="00564B73" w:rsidRPr="00507A45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發表情形</w:t>
            </w:r>
            <w:r w:rsidRPr="00507A45">
              <w:rPr>
                <w:rFonts w:ascii="標楷體" w:eastAsia="標楷體" w:hAnsi="標楷體" w:hint="eastAsia"/>
                <w:szCs w:val="24"/>
              </w:rPr>
              <w:t>:</w:t>
            </w:r>
          </w:p>
          <w:p w14:paraId="40195871" w14:textId="77777777" w:rsidR="00564B73" w:rsidRPr="00507A45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1.(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期刊、期次、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論文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名稱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)                        </w:t>
            </w:r>
          </w:p>
          <w:p w14:paraId="2762C2B1" w14:textId="77777777" w:rsidR="00564B73" w:rsidRPr="00757FD8" w:rsidRDefault="00564B73" w:rsidP="0071077A">
            <w:pPr>
              <w:spacing w:line="320" w:lineRule="exact"/>
              <w:rPr>
                <w:rFonts w:ascii="標楷體" w:eastAsia="標楷體" w:hAnsi="標楷體"/>
                <w:szCs w:val="24"/>
                <w:u w:val="single"/>
              </w:rPr>
            </w:pP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>2.(報刊</w:t>
            </w:r>
            <w:r>
              <w:rPr>
                <w:rFonts w:ascii="標楷體" w:eastAsia="標楷體" w:hAnsi="標楷體" w:hint="eastAsia"/>
                <w:szCs w:val="24"/>
                <w:u w:val="single"/>
              </w:rPr>
              <w:t>、日期、文章名稱</w:t>
            </w:r>
            <w:r w:rsidRPr="00507A45">
              <w:rPr>
                <w:rFonts w:ascii="標楷體" w:eastAsia="標楷體" w:hAnsi="標楷體" w:hint="eastAsia"/>
                <w:szCs w:val="24"/>
                <w:u w:val="single"/>
              </w:rPr>
              <w:t xml:space="preserve">)                        3.以下請自行延伸          </w:t>
            </w:r>
            <w:r w:rsidRPr="00757FD8">
              <w:rPr>
                <w:rFonts w:ascii="標楷體" w:eastAsia="標楷體" w:hAnsi="標楷體" w:hint="eastAsia"/>
                <w:szCs w:val="24"/>
                <w:u w:val="single"/>
              </w:rPr>
              <w:t xml:space="preserve">              </w:t>
            </w:r>
          </w:p>
          <w:p w14:paraId="12D3B966" w14:textId="77777777" w:rsidR="00564B73" w:rsidRPr="007F2656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5F7C4144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29B2D2FC" w14:textId="77777777" w:rsidTr="00CA7B1F">
        <w:trPr>
          <w:trHeight w:val="1587"/>
        </w:trPr>
        <w:tc>
          <w:tcPr>
            <w:tcW w:w="568" w:type="dxa"/>
            <w:vMerge/>
            <w:shd w:val="clear" w:color="auto" w:fill="auto"/>
            <w:vAlign w:val="center"/>
          </w:tcPr>
          <w:p w14:paraId="1123B5B3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21FE3DD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31972238" w14:textId="0E36706F" w:rsidR="00564B73" w:rsidRPr="005446DF" w:rsidRDefault="00564B73" w:rsidP="0074078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5.</w:t>
            </w:r>
            <w:r w:rsidR="00831275">
              <w:rPr>
                <w:rFonts w:ascii="標楷體" w:eastAsia="標楷體" w:hAnsi="標楷體" w:hint="eastAsia"/>
                <w:szCs w:val="24"/>
              </w:rPr>
              <w:t>112</w:t>
            </w:r>
            <w:r w:rsidRPr="005446DF">
              <w:rPr>
                <w:rFonts w:ascii="標楷體" w:eastAsia="標楷體" w:hAnsi="標楷體" w:hint="eastAsia"/>
                <w:szCs w:val="24"/>
              </w:rPr>
              <w:t>年個人擔任全民國防教育相關課程授課師資或辦理教材(案)編撰工作，共計______項課程，_____</w:t>
            </w:r>
            <w:r w:rsidR="00E84292" w:rsidRPr="00D923C3">
              <w:rPr>
                <w:rFonts w:ascii="標楷體" w:eastAsia="標楷體" w:hAnsi="標楷體" w:hint="eastAsia"/>
                <w:color w:val="000000" w:themeColor="text1"/>
                <w:szCs w:val="24"/>
              </w:rPr>
              <w:t>項</w:t>
            </w:r>
            <w:r w:rsidRPr="005446DF">
              <w:rPr>
                <w:rFonts w:ascii="標楷體" w:eastAsia="標楷體" w:hAnsi="標楷體" w:hint="eastAsia"/>
                <w:szCs w:val="24"/>
              </w:rPr>
              <w:t>教材(案)，至多10分)</w:t>
            </w:r>
          </w:p>
        </w:tc>
        <w:tc>
          <w:tcPr>
            <w:tcW w:w="3250" w:type="dxa"/>
            <w:shd w:val="clear" w:color="auto" w:fill="auto"/>
          </w:tcPr>
          <w:p w14:paraId="0E08924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授課課程名稱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:</w:t>
            </w:r>
          </w:p>
          <w:p w14:paraId="79DFFEF6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1.○○大學-選修-國際情勢                             </w:t>
            </w:r>
          </w:p>
          <w:p w14:paraId="21450F6A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2.○○國中-9年級社會課                        </w:t>
            </w:r>
          </w:p>
          <w:p w14:paraId="716D2CA6" w14:textId="77777777" w:rsidR="00564B73" w:rsidRPr="005446DF" w:rsidRDefault="00564B73" w:rsidP="00CA7B1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>3.</w:t>
            </w: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國民中小學教師可</w:t>
            </w:r>
            <w:proofErr w:type="gramStart"/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採</w:t>
            </w:r>
            <w:proofErr w:type="gramEnd"/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計實施融入式教學情形</w:t>
            </w:r>
          </w:p>
          <w:p w14:paraId="0456BFAA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color w:val="000000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以下請自行延伸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                        </w:t>
            </w:r>
          </w:p>
          <w:p w14:paraId="0F038AD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lastRenderedPageBreak/>
              <w:t>教材(案)名稱:</w:t>
            </w:r>
          </w:p>
          <w:p w14:paraId="15F228C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 xml:space="preserve">1.                       </w:t>
            </w:r>
          </w:p>
          <w:p w14:paraId="06134FDC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 xml:space="preserve">2.                       </w:t>
            </w:r>
          </w:p>
          <w:p w14:paraId="2DEB5E2D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  <w:u w:val="single"/>
              </w:rPr>
            </w:pPr>
            <w:r w:rsidRPr="005446DF">
              <w:rPr>
                <w:rFonts w:ascii="標楷體" w:eastAsia="標楷體" w:hAnsi="標楷體" w:hint="eastAsia"/>
                <w:szCs w:val="24"/>
                <w:u w:val="single"/>
              </w:rPr>
              <w:t>3.以下請自行延伸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  <w:u w:val="single"/>
              </w:rPr>
              <w:t xml:space="preserve">       </w:t>
            </w:r>
          </w:p>
          <w:p w14:paraId="3988A11D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4999BB4A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39306D5D" w14:textId="77777777" w:rsidTr="0071077A">
        <w:trPr>
          <w:trHeight w:val="2324"/>
        </w:trPr>
        <w:tc>
          <w:tcPr>
            <w:tcW w:w="568" w:type="dxa"/>
            <w:vMerge w:val="restart"/>
            <w:shd w:val="clear" w:color="auto" w:fill="auto"/>
            <w:vAlign w:val="center"/>
          </w:tcPr>
          <w:p w14:paraId="4C54E3DD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  <w:r>
              <w:rPr>
                <w:rFonts w:ascii="標楷體" w:eastAsia="標楷體" w:hAnsi="標楷體" w:hint="eastAsia"/>
                <w:bCs/>
                <w:szCs w:val="24"/>
              </w:rPr>
              <w:t>二</w:t>
            </w:r>
          </w:p>
        </w:tc>
        <w:tc>
          <w:tcPr>
            <w:tcW w:w="1097" w:type="dxa"/>
            <w:vMerge w:val="restart"/>
            <w:shd w:val="clear" w:color="auto" w:fill="auto"/>
            <w:vAlign w:val="center"/>
          </w:tcPr>
          <w:p w14:paraId="6B1B2511" w14:textId="77777777" w:rsidR="00690F71" w:rsidRDefault="00690F71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額</w:t>
            </w:r>
          </w:p>
          <w:p w14:paraId="1BACCE89" w14:textId="54D78521" w:rsidR="00690F71" w:rsidRDefault="00690F71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外</w:t>
            </w:r>
          </w:p>
          <w:p w14:paraId="6FB678B6" w14:textId="71E28FA0" w:rsidR="00564B73" w:rsidRPr="00507A45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特</w:t>
            </w:r>
          </w:p>
          <w:p w14:paraId="4641DFBE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別</w:t>
            </w:r>
            <w:bookmarkStart w:id="0" w:name="_GoBack"/>
            <w:bookmarkEnd w:id="0"/>
          </w:p>
          <w:p w14:paraId="68315F27" w14:textId="77777777" w:rsidR="00564B73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加</w:t>
            </w:r>
          </w:p>
          <w:p w14:paraId="491C40EC" w14:textId="0951F9DF" w:rsidR="00690F71" w:rsidRPr="00690F71" w:rsidRDefault="00564B73" w:rsidP="00690F71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507A45">
              <w:rPr>
                <w:rFonts w:ascii="標楷體" w:eastAsia="標楷體" w:hAnsi="標楷體" w:hint="eastAsia"/>
                <w:szCs w:val="24"/>
              </w:rPr>
              <w:t>分</w:t>
            </w:r>
          </w:p>
        </w:tc>
        <w:tc>
          <w:tcPr>
            <w:tcW w:w="4119" w:type="dxa"/>
            <w:shd w:val="clear" w:color="auto" w:fill="auto"/>
            <w:vAlign w:val="center"/>
          </w:tcPr>
          <w:p w14:paraId="5BF36AD6" w14:textId="3ADC2441" w:rsidR="00564B73" w:rsidRPr="005446DF" w:rsidRDefault="00564B73" w:rsidP="005A569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6.</w:t>
            </w:r>
            <w:r w:rsidR="00831275">
              <w:rPr>
                <w:rFonts w:ascii="標楷體" w:eastAsia="標楷體" w:hAnsi="標楷體" w:hint="eastAsia"/>
                <w:szCs w:val="24"/>
              </w:rPr>
              <w:t>112</w:t>
            </w:r>
            <w:r w:rsidR="00C44E61">
              <w:rPr>
                <w:rFonts w:ascii="標楷體" w:eastAsia="標楷體" w:hAnsi="標楷體" w:hint="eastAsia"/>
                <w:szCs w:val="24"/>
              </w:rPr>
              <w:t>年個人獲教育</w:t>
            </w:r>
            <w:r w:rsidRPr="005446DF">
              <w:rPr>
                <w:rFonts w:ascii="標楷體" w:eastAsia="標楷體" w:hAnsi="標楷體" w:hint="eastAsia"/>
                <w:szCs w:val="24"/>
              </w:rPr>
              <w:t>部</w:t>
            </w:r>
            <w:r w:rsidR="00C44E61">
              <w:rPr>
                <w:rFonts w:ascii="標楷體" w:eastAsia="標楷體" w:hAnsi="標楷體" w:hint="eastAsia"/>
                <w:szCs w:val="24"/>
              </w:rPr>
              <w:t>、其他中央機關或地方政府</w:t>
            </w:r>
            <w:r w:rsidRPr="005446DF">
              <w:rPr>
                <w:rFonts w:ascii="標楷體" w:eastAsia="標楷體" w:hAnsi="標楷體" w:hint="eastAsia"/>
                <w:szCs w:val="24"/>
              </w:rPr>
              <w:t>機關所頒發全民國防教育相關獎項(至多加6分為限)</w:t>
            </w:r>
            <w:r w:rsidRPr="005446DF">
              <w:rPr>
                <w:rFonts w:ascii="標楷體" w:eastAsia="標楷體" w:hAnsi="標楷體"/>
                <w:szCs w:val="24"/>
              </w:rPr>
              <w:t xml:space="preserve"> </w:t>
            </w:r>
            <w:r w:rsidRPr="005446DF">
              <w:rPr>
                <w:rFonts w:ascii="標楷體" w:eastAsia="標楷體" w:hAnsi="標楷體" w:hint="eastAsia"/>
                <w:szCs w:val="24"/>
              </w:rPr>
              <w:t>：</w:t>
            </w:r>
          </w:p>
          <w:p w14:paraId="22F29EF5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全國性獎項。</w:t>
            </w:r>
          </w:p>
          <w:p w14:paraId="29D5DF77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地方性獎項。</w:t>
            </w:r>
          </w:p>
          <w:p w14:paraId="6F2D77E7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其他獎項。</w:t>
            </w:r>
          </w:p>
          <w:p w14:paraId="44460DFB" w14:textId="6D3D9942" w:rsidR="00564B73" w:rsidRPr="005446D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無。</w:t>
            </w:r>
          </w:p>
        </w:tc>
        <w:tc>
          <w:tcPr>
            <w:tcW w:w="3250" w:type="dxa"/>
            <w:shd w:val="clear" w:color="auto" w:fill="auto"/>
          </w:tcPr>
          <w:p w14:paraId="4E932E00" w14:textId="22C49ADD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請說明獲獎情形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(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如教育部全民國防教育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教學卓越人員評選、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○○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部全民國防教育</w:t>
            </w:r>
            <w:r w:rsidR="009C1BE9">
              <w:rPr>
                <w:rFonts w:ascii="標楷體" w:eastAsia="標楷體" w:hAnsi="標楷體" w:hint="eastAsia"/>
                <w:color w:val="000000"/>
                <w:szCs w:val="24"/>
              </w:rPr>
              <w:t>○○</w:t>
            </w:r>
            <w:r w:rsidRPr="005446DF">
              <w:rPr>
                <w:rFonts w:ascii="標楷體" w:eastAsia="標楷體" w:hAnsi="標楷體" w:hint="eastAsia"/>
                <w:color w:val="000000"/>
                <w:szCs w:val="24"/>
              </w:rPr>
              <w:t>獎等)</w:t>
            </w:r>
            <w:r w:rsidRPr="005446DF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7F588B57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02E6848A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077666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F9FF660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16BBAEDF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7BDA7739" w14:textId="77777777" w:rsidTr="0071077A">
        <w:trPr>
          <w:trHeight w:val="737"/>
        </w:trPr>
        <w:tc>
          <w:tcPr>
            <w:tcW w:w="568" w:type="dxa"/>
            <w:vMerge/>
            <w:shd w:val="clear" w:color="auto" w:fill="auto"/>
            <w:vAlign w:val="center"/>
          </w:tcPr>
          <w:p w14:paraId="11E06626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vAlign w:val="center"/>
          </w:tcPr>
          <w:p w14:paraId="68BB7FB7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7C1F8D5B" w14:textId="6603F47E" w:rsidR="00564B73" w:rsidRPr="005446DF" w:rsidRDefault="00564B73" w:rsidP="005A569F">
            <w:pPr>
              <w:spacing w:line="320" w:lineRule="exact"/>
              <w:ind w:left="24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7.</w:t>
            </w:r>
            <w:r w:rsidR="00831275">
              <w:rPr>
                <w:rFonts w:ascii="標楷體" w:eastAsia="標楷體" w:hAnsi="標楷體" w:hint="eastAsia"/>
                <w:szCs w:val="24"/>
              </w:rPr>
              <w:t>112</w:t>
            </w:r>
            <w:r w:rsidRPr="005446DF">
              <w:rPr>
                <w:rFonts w:ascii="標楷體" w:eastAsia="標楷體" w:hAnsi="標楷體" w:hint="eastAsia"/>
                <w:szCs w:val="24"/>
              </w:rPr>
              <w:t>年個人辦理或參與全民國防教育「學校教育」相關法規之</w:t>
            </w:r>
            <w:proofErr w:type="gramStart"/>
            <w:r w:rsidRPr="005446DF">
              <w:rPr>
                <w:rFonts w:ascii="標楷體" w:eastAsia="標楷體" w:hAnsi="標楷體" w:hint="eastAsia"/>
                <w:szCs w:val="24"/>
              </w:rPr>
              <w:t>研擬或</w:t>
            </w:r>
            <w:proofErr w:type="gramEnd"/>
            <w:r w:rsidRPr="005446DF">
              <w:rPr>
                <w:rFonts w:ascii="標楷體" w:eastAsia="標楷體" w:hAnsi="標楷體" w:hint="eastAsia"/>
                <w:szCs w:val="24"/>
              </w:rPr>
              <w:t>訂頒相關計畫（至多加6分為限）：</w:t>
            </w:r>
          </w:p>
          <w:p w14:paraId="75C7B38C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創新、</w:t>
            </w:r>
            <w:proofErr w:type="gramStart"/>
            <w:r w:rsidR="00564B73" w:rsidRPr="005446DF">
              <w:rPr>
                <w:rFonts w:ascii="標楷體" w:eastAsia="標楷體" w:hAnsi="標楷體" w:hint="eastAsia"/>
                <w:szCs w:val="24"/>
              </w:rPr>
              <w:t>研</w:t>
            </w:r>
            <w:proofErr w:type="gramEnd"/>
            <w:r w:rsidR="00564B73" w:rsidRPr="005446DF">
              <w:rPr>
                <w:rFonts w:ascii="標楷體" w:eastAsia="標楷體" w:hAnsi="標楷體" w:hint="eastAsia"/>
                <w:szCs w:val="24"/>
              </w:rPr>
              <w:t>修全民國防教育相關法規</w:t>
            </w:r>
            <w:r w:rsidR="00564B73" w:rsidRPr="005446DF">
              <w:rPr>
                <w:rFonts w:ascii="標楷體" w:eastAsia="標楷體" w:hAnsi="標楷體"/>
                <w:szCs w:val="24"/>
              </w:rPr>
              <w:t xml:space="preserve"> 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18CA5E3A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推動創新相關計畫。</w:t>
            </w:r>
          </w:p>
          <w:p w14:paraId="0E97A4EF" w14:textId="77777777" w:rsidR="00CA7B1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訂頒相關計畫。</w:t>
            </w:r>
          </w:p>
          <w:p w14:paraId="7F145B04" w14:textId="6A2E559F" w:rsidR="00564B73" w:rsidRPr="005446DF" w:rsidRDefault="00CA7B1F" w:rsidP="00CA7B1F">
            <w:pPr>
              <w:spacing w:line="320" w:lineRule="exact"/>
              <w:ind w:leftChars="100" w:left="480" w:hangingChars="100" w:hanging="240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□</w:t>
            </w:r>
            <w:r w:rsidR="00564B73" w:rsidRPr="005446DF">
              <w:rPr>
                <w:rFonts w:ascii="標楷體" w:eastAsia="標楷體" w:hAnsi="標楷體" w:hint="eastAsia"/>
                <w:szCs w:val="24"/>
              </w:rPr>
              <w:t>無。</w:t>
            </w:r>
          </w:p>
        </w:tc>
        <w:tc>
          <w:tcPr>
            <w:tcW w:w="3250" w:type="dxa"/>
            <w:shd w:val="clear" w:color="auto" w:fill="auto"/>
          </w:tcPr>
          <w:p w14:paraId="4AF4B41E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請說明辦理或參與情形。</w:t>
            </w:r>
          </w:p>
          <w:p w14:paraId="28AED2EB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5DE4A0D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4BCBB5E7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610E4F4F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7D05753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556ED84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186C3493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0A29ACE5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5446DF" w14:paraId="2F018C2E" w14:textId="77777777" w:rsidTr="0071077A">
        <w:trPr>
          <w:trHeight w:val="683"/>
        </w:trPr>
        <w:tc>
          <w:tcPr>
            <w:tcW w:w="568" w:type="dxa"/>
            <w:vMerge/>
            <w:shd w:val="clear" w:color="auto" w:fill="auto"/>
            <w:vAlign w:val="center"/>
          </w:tcPr>
          <w:p w14:paraId="071CC217" w14:textId="77777777" w:rsidR="00564B73" w:rsidRPr="00757FD8" w:rsidRDefault="00564B73" w:rsidP="0071077A">
            <w:pPr>
              <w:spacing w:line="280" w:lineRule="exact"/>
              <w:jc w:val="both"/>
              <w:rPr>
                <w:rFonts w:ascii="標楷體" w:eastAsia="標楷體" w:hAnsi="標楷體"/>
                <w:bCs/>
                <w:szCs w:val="24"/>
              </w:rPr>
            </w:pPr>
          </w:p>
        </w:tc>
        <w:tc>
          <w:tcPr>
            <w:tcW w:w="1097" w:type="dxa"/>
            <w:vMerge/>
            <w:shd w:val="clear" w:color="auto" w:fill="auto"/>
            <w:textDirection w:val="tbRlV"/>
            <w:vAlign w:val="center"/>
          </w:tcPr>
          <w:p w14:paraId="754EB3E9" w14:textId="77777777" w:rsidR="00564B73" w:rsidRPr="00757FD8" w:rsidRDefault="00564B73" w:rsidP="0071077A">
            <w:pPr>
              <w:spacing w:line="320" w:lineRule="exact"/>
              <w:ind w:left="113" w:right="113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119" w:type="dxa"/>
            <w:shd w:val="clear" w:color="auto" w:fill="auto"/>
            <w:vAlign w:val="center"/>
          </w:tcPr>
          <w:p w14:paraId="6758DD6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8.其他</w:t>
            </w:r>
          </w:p>
        </w:tc>
        <w:tc>
          <w:tcPr>
            <w:tcW w:w="3250" w:type="dxa"/>
            <w:shd w:val="clear" w:color="auto" w:fill="auto"/>
          </w:tcPr>
          <w:p w14:paraId="573226F5" w14:textId="7F044133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請補充說明個人辦理全民國防教育相關工作</w:t>
            </w:r>
            <w:r w:rsidR="00CA7B1F">
              <w:rPr>
                <w:rFonts w:ascii="標楷體" w:eastAsia="標楷體" w:hAnsi="標楷體" w:hint="eastAsia"/>
                <w:szCs w:val="24"/>
              </w:rPr>
              <w:t>特別事蹟</w:t>
            </w:r>
            <w:r w:rsidRPr="005446DF">
              <w:rPr>
                <w:rFonts w:ascii="標楷體" w:eastAsia="標楷體" w:hAnsi="標楷體" w:hint="eastAsia"/>
                <w:szCs w:val="24"/>
              </w:rPr>
              <w:t>，</w:t>
            </w:r>
            <w:r w:rsidR="00CA7B1F" w:rsidRPr="00CA7B1F">
              <w:rPr>
                <w:rFonts w:ascii="標楷體" w:eastAsia="標楷體" w:hAnsi="標楷體" w:hint="eastAsia"/>
                <w:szCs w:val="24"/>
              </w:rPr>
              <w:t>評選委員</w:t>
            </w:r>
            <w:r w:rsidR="00CA7B1F">
              <w:rPr>
                <w:rFonts w:ascii="標楷體" w:eastAsia="標楷體" w:hAnsi="標楷體" w:hint="eastAsia"/>
                <w:szCs w:val="24"/>
              </w:rPr>
              <w:t>得</w:t>
            </w:r>
            <w:proofErr w:type="gramStart"/>
            <w:r w:rsidR="00CA7B1F" w:rsidRPr="00CA7B1F">
              <w:rPr>
                <w:rFonts w:ascii="標楷體" w:eastAsia="標楷體" w:hAnsi="標楷體" w:hint="eastAsia"/>
                <w:szCs w:val="24"/>
              </w:rPr>
              <w:t>視薦報</w:t>
            </w:r>
            <w:proofErr w:type="gramEnd"/>
            <w:r w:rsidR="00CA7B1F" w:rsidRPr="00CA7B1F">
              <w:rPr>
                <w:rFonts w:ascii="標楷體" w:eastAsia="標楷體" w:hAnsi="標楷體" w:hint="eastAsia"/>
                <w:szCs w:val="24"/>
              </w:rPr>
              <w:t>人推動全民國防教育力度及執行成效等事蹟加權計</w:t>
            </w:r>
            <w:r w:rsidR="00CA7B1F">
              <w:rPr>
                <w:rFonts w:ascii="標楷體" w:eastAsia="標楷體" w:hAnsi="標楷體" w:hint="eastAsia"/>
                <w:szCs w:val="24"/>
              </w:rPr>
              <w:t>分</w:t>
            </w:r>
            <w:r w:rsidRPr="005446DF">
              <w:rPr>
                <w:rFonts w:ascii="標楷體" w:eastAsia="標楷體" w:hAnsi="標楷體" w:hint="eastAsia"/>
                <w:szCs w:val="24"/>
              </w:rPr>
              <w:t>。</w:t>
            </w:r>
          </w:p>
          <w:p w14:paraId="3A0D78D8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</w:p>
          <w:p w14:paraId="31E1C944" w14:textId="77777777" w:rsidR="00564B73" w:rsidRPr="005446DF" w:rsidRDefault="00564B73" w:rsidP="0071077A">
            <w:pPr>
              <w:spacing w:line="320" w:lineRule="exact"/>
              <w:jc w:val="both"/>
              <w:rPr>
                <w:rFonts w:ascii="標楷體" w:eastAsia="標楷體" w:hAnsi="標楷體"/>
                <w:szCs w:val="24"/>
              </w:rPr>
            </w:pPr>
            <w:r w:rsidRPr="005446DF">
              <w:rPr>
                <w:rFonts w:ascii="標楷體" w:eastAsia="標楷體" w:hAnsi="標楷體" w:hint="eastAsia"/>
                <w:szCs w:val="24"/>
              </w:rPr>
              <w:t>(如佐證資料第○頁)</w:t>
            </w:r>
          </w:p>
        </w:tc>
        <w:tc>
          <w:tcPr>
            <w:tcW w:w="1315" w:type="dxa"/>
            <w:shd w:val="clear" w:color="auto" w:fill="auto"/>
            <w:vAlign w:val="center"/>
          </w:tcPr>
          <w:p w14:paraId="3DF30487" w14:textId="77777777" w:rsidR="00564B73" w:rsidRPr="005446DF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64B73" w:rsidRPr="00757FD8" w14:paraId="6F8940EF" w14:textId="77777777" w:rsidTr="0071077A">
        <w:trPr>
          <w:trHeight w:val="860"/>
        </w:trPr>
        <w:tc>
          <w:tcPr>
            <w:tcW w:w="5784" w:type="dxa"/>
            <w:gridSpan w:val="3"/>
            <w:shd w:val="clear" w:color="auto" w:fill="auto"/>
            <w:vAlign w:val="center"/>
          </w:tcPr>
          <w:p w14:paraId="696B9215" w14:textId="77777777" w:rsidR="00564B73" w:rsidRPr="00757FD8" w:rsidRDefault="00564B73" w:rsidP="0071077A">
            <w:pPr>
              <w:adjustRightInd w:val="0"/>
              <w:snapToGrid w:val="0"/>
              <w:spacing w:line="320" w:lineRule="exact"/>
              <w:ind w:leftChars="-45" w:left="252" w:hangingChars="150" w:hanging="360"/>
              <w:jc w:val="distribute"/>
              <w:rPr>
                <w:rFonts w:ascii="標楷體" w:eastAsia="標楷體" w:hAnsi="標楷體"/>
                <w:szCs w:val="24"/>
              </w:rPr>
            </w:pPr>
            <w:r w:rsidRPr="00757FD8">
              <w:rPr>
                <w:rFonts w:ascii="標楷體" w:eastAsia="標楷體" w:hAnsi="標楷體" w:hint="eastAsia"/>
                <w:szCs w:val="24"/>
              </w:rPr>
              <w:t>總評分</w:t>
            </w:r>
          </w:p>
        </w:tc>
        <w:tc>
          <w:tcPr>
            <w:tcW w:w="4565" w:type="dxa"/>
            <w:gridSpan w:val="2"/>
            <w:vAlign w:val="center"/>
          </w:tcPr>
          <w:p w14:paraId="5ED01382" w14:textId="77777777" w:rsidR="00564B73" w:rsidRPr="00757FD8" w:rsidRDefault="00564B73" w:rsidP="0071077A">
            <w:pPr>
              <w:spacing w:line="320" w:lineRule="exac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14:paraId="5ED8F5FD" w14:textId="77777777" w:rsidR="00CE6DA1" w:rsidRPr="00347E1B" w:rsidRDefault="00CE6DA1" w:rsidP="008F4AB0">
      <w:pPr>
        <w:spacing w:line="20" w:lineRule="exact"/>
        <w:jc w:val="both"/>
        <w:rPr>
          <w:rFonts w:ascii="標楷體" w:eastAsia="標楷體" w:hAnsi="標楷體" w:cs="Times New Roman"/>
          <w:sz w:val="28"/>
        </w:rPr>
      </w:pPr>
    </w:p>
    <w:sectPr w:rsidR="00CE6DA1" w:rsidRPr="00347E1B" w:rsidSect="003B65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851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36898A" w14:textId="77777777" w:rsidR="00D75323" w:rsidRDefault="00D75323" w:rsidP="00D42C4F">
      <w:r>
        <w:separator/>
      </w:r>
    </w:p>
  </w:endnote>
  <w:endnote w:type="continuationSeparator" w:id="0">
    <w:p w14:paraId="537A9CF7" w14:textId="77777777" w:rsidR="00D75323" w:rsidRDefault="00D75323" w:rsidP="00D42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A96C7" w14:textId="77777777" w:rsidR="00F30385" w:rsidRDefault="00F3038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7615765"/>
      <w:docPartObj>
        <w:docPartGallery w:val="Page Numbers (Bottom of Page)"/>
        <w:docPartUnique/>
      </w:docPartObj>
    </w:sdtPr>
    <w:sdtEndPr>
      <w:rPr>
        <w:rFonts w:ascii="Times New Roman" w:eastAsia="標楷體" w:hAnsi="Times New Roman" w:cs="Times New Roman"/>
        <w:b/>
        <w:sz w:val="24"/>
        <w:szCs w:val="24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ascii="Times New Roman" w:eastAsia="標楷體" w:hAnsi="Times New Roman" w:cs="Times New Roman"/>
            <w:b/>
            <w:sz w:val="24"/>
            <w:szCs w:val="24"/>
          </w:rPr>
        </w:sdtEndPr>
        <w:sdtContent>
          <w:p w14:paraId="1B1AE67F" w14:textId="0413E10B" w:rsidR="00F30385" w:rsidRPr="00F30385" w:rsidRDefault="00F30385">
            <w:pPr>
              <w:pStyle w:val="a7"/>
              <w:jc w:val="center"/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</w:pP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</w:rPr>
              <w:t>第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PAGE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831275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，共</w:t>
            </w:r>
            <w:r w:rsidRPr="00F30385">
              <w:rPr>
                <w:rFonts w:ascii="Times New Roman" w:eastAsia="標楷體" w:hAnsi="Times New Roman" w:cs="Times New Roman"/>
                <w:b/>
                <w:sz w:val="24"/>
                <w:szCs w:val="24"/>
                <w:lang w:val="zh-TW"/>
              </w:rPr>
              <w:t xml:space="preserve"> 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instrText>NUMPAGES</w:instrTex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831275">
              <w:rPr>
                <w:rFonts w:ascii="Times New Roman" w:eastAsia="標楷體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F30385">
              <w:rPr>
                <w:rFonts w:ascii="Times New Roman" w:eastAsia="標楷體" w:hAnsi="Times New Roman" w:cs="Times New Roman"/>
                <w:b/>
                <w:bCs/>
                <w:sz w:val="24"/>
                <w:szCs w:val="24"/>
              </w:rPr>
              <w:t>頁。</w:t>
            </w:r>
          </w:p>
        </w:sdtContent>
      </w:sdt>
    </w:sdtContent>
  </w:sdt>
  <w:p w14:paraId="64B22D30" w14:textId="77777777" w:rsidR="00285F46" w:rsidRDefault="00285F4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F4626F" w14:textId="77777777" w:rsidR="00F30385" w:rsidRDefault="00F3038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D28BEB" w14:textId="77777777" w:rsidR="00D75323" w:rsidRDefault="00D75323" w:rsidP="00D42C4F">
      <w:r>
        <w:separator/>
      </w:r>
    </w:p>
  </w:footnote>
  <w:footnote w:type="continuationSeparator" w:id="0">
    <w:p w14:paraId="2A47C419" w14:textId="77777777" w:rsidR="00D75323" w:rsidRDefault="00D75323" w:rsidP="00D42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60601" w14:textId="77777777" w:rsidR="00F30385" w:rsidRDefault="00F3038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342EE" w14:textId="77777777" w:rsidR="00F30385" w:rsidRDefault="00F3038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42C23" w14:textId="77777777" w:rsidR="00F30385" w:rsidRDefault="00F3038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65C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174851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 w15:restartNumberingAfterBreak="0">
    <w:nsid w:val="065A6119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DA82056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E614C54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112EC2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0500887"/>
    <w:multiLevelType w:val="hybridMultilevel"/>
    <w:tmpl w:val="BEF662A4"/>
    <w:lvl w:ilvl="0" w:tplc="EFA8B868">
      <w:start w:val="1"/>
      <w:numFmt w:val="ideographLegalTraditional"/>
      <w:lvlText w:val="%1、"/>
      <w:lvlJc w:val="left"/>
      <w:pPr>
        <w:ind w:left="1318" w:hanging="750"/>
      </w:pPr>
      <w:rPr>
        <w:rFonts w:cstheme="minorBidi" w:hint="default"/>
        <w:color w:val="auto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9D29AD"/>
    <w:multiLevelType w:val="hybridMultilevel"/>
    <w:tmpl w:val="89B66B80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67A6DEA2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EA6361"/>
    <w:multiLevelType w:val="hybridMultilevel"/>
    <w:tmpl w:val="E72C28F6"/>
    <w:lvl w:ilvl="0" w:tplc="08842D90">
      <w:start w:val="1"/>
      <w:numFmt w:val="taiwaneseCountingThousand"/>
      <w:lvlText w:val="%1、"/>
      <w:lvlJc w:val="left"/>
      <w:pPr>
        <w:ind w:left="1190" w:hanging="480"/>
      </w:pPr>
      <w:rPr>
        <w:rFonts w:ascii="標楷體" w:eastAsia="標楷體" w:hAnsi="微軟正黑體" w:hint="eastAsia"/>
        <w:b/>
      </w:rPr>
    </w:lvl>
    <w:lvl w:ilvl="1" w:tplc="EA86B45E">
      <w:start w:val="1"/>
      <w:numFmt w:val="taiwaneseCountingThousand"/>
      <w:lvlText w:val="(%2)"/>
      <w:lvlJc w:val="left"/>
      <w:pPr>
        <w:ind w:left="1758" w:hanging="480"/>
      </w:pPr>
      <w:rPr>
        <w:rFonts w:ascii="標楷體" w:eastAsia="標楷體" w:hAnsi="微軟正黑體" w:hint="eastAsia"/>
        <w:sz w:val="28"/>
        <w:szCs w:val="28"/>
      </w:rPr>
    </w:lvl>
    <w:lvl w:ilvl="2" w:tplc="0409000F">
      <w:start w:val="1"/>
      <w:numFmt w:val="decimal"/>
      <w:lvlText w:val="%3."/>
      <w:lvlJc w:val="left"/>
      <w:pPr>
        <w:ind w:left="2150" w:hanging="480"/>
      </w:pPr>
      <w:rPr>
        <w:rFonts w:hint="default"/>
      </w:rPr>
    </w:lvl>
    <w:lvl w:ilvl="3" w:tplc="04090001">
      <w:start w:val="1"/>
      <w:numFmt w:val="bullet"/>
      <w:lvlText w:val=""/>
      <w:lvlJc w:val="left"/>
      <w:pPr>
        <w:ind w:left="2630" w:hanging="480"/>
      </w:pPr>
      <w:rPr>
        <w:rFonts w:ascii="Wingdings" w:hAnsi="Wingdings" w:hint="default"/>
      </w:rPr>
    </w:lvl>
    <w:lvl w:ilvl="4" w:tplc="2A98923C">
      <w:start w:val="1"/>
      <w:numFmt w:val="decimal"/>
      <w:lvlText w:val="(%5)"/>
      <w:lvlJc w:val="left"/>
      <w:pPr>
        <w:ind w:left="4550" w:hanging="720"/>
      </w:pPr>
      <w:rPr>
        <w:rFonts w:hint="default"/>
      </w:rPr>
    </w:lvl>
    <w:lvl w:ilvl="5" w:tplc="F410CF26">
      <w:start w:val="1"/>
      <w:numFmt w:val="decimal"/>
      <w:lvlText w:val="%6、"/>
      <w:lvlJc w:val="left"/>
      <w:pPr>
        <w:ind w:left="3470" w:hanging="360"/>
      </w:pPr>
      <w:rPr>
        <w:rFonts w:hint="default"/>
      </w:rPr>
    </w:lvl>
    <w:lvl w:ilvl="6" w:tplc="04090001" w:tentative="1">
      <w:start w:val="1"/>
      <w:numFmt w:val="bullet"/>
      <w:lvlText w:val=""/>
      <w:lvlJc w:val="left"/>
      <w:pPr>
        <w:ind w:left="407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5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30" w:hanging="480"/>
      </w:pPr>
      <w:rPr>
        <w:rFonts w:ascii="Wingdings" w:hAnsi="Wingdings" w:hint="default"/>
      </w:rPr>
    </w:lvl>
  </w:abstractNum>
  <w:abstractNum w:abstractNumId="9" w15:restartNumberingAfterBreak="0">
    <w:nsid w:val="2CED3A5A"/>
    <w:multiLevelType w:val="hybridMultilevel"/>
    <w:tmpl w:val="DEC60E1A"/>
    <w:lvl w:ilvl="0" w:tplc="04090011">
      <w:start w:val="1"/>
      <w:numFmt w:val="upperLetter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32896C90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2FE676B"/>
    <w:multiLevelType w:val="hybridMultilevel"/>
    <w:tmpl w:val="9104BCBC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393E3DE7"/>
    <w:multiLevelType w:val="hybridMultilevel"/>
    <w:tmpl w:val="EFD0A2DC"/>
    <w:lvl w:ilvl="0" w:tplc="4C6A0D3C">
      <w:start w:val="1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E35F3F"/>
    <w:multiLevelType w:val="hybridMultilevel"/>
    <w:tmpl w:val="7A1C25BE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AD1080E"/>
    <w:multiLevelType w:val="hybridMultilevel"/>
    <w:tmpl w:val="74DEC594"/>
    <w:lvl w:ilvl="0" w:tplc="B2D2C2EE">
      <w:start w:val="1"/>
      <w:numFmt w:val="decimal"/>
      <w:lvlText w:val="（%1）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4B1D58B8"/>
    <w:multiLevelType w:val="hybridMultilevel"/>
    <w:tmpl w:val="032AB8FA"/>
    <w:lvl w:ilvl="0" w:tplc="F5B823B2">
      <w:start w:val="1"/>
      <w:numFmt w:val="taiwaneseCountingThousand"/>
      <w:lvlText w:val="(%1)"/>
      <w:lvlJc w:val="left"/>
      <w:pPr>
        <w:ind w:left="1440" w:hanging="480"/>
      </w:pPr>
      <w:rPr>
        <w:rFonts w:ascii="標楷體" w:eastAsia="標楷體" w:hAnsi="微軟正黑體"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D74820"/>
    <w:multiLevelType w:val="hybridMultilevel"/>
    <w:tmpl w:val="0B287C04"/>
    <w:lvl w:ilvl="0" w:tplc="DA0EC7A6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335243A4">
      <w:start w:val="11"/>
      <w:numFmt w:val="bullet"/>
      <w:lvlText w:val="□"/>
      <w:lvlJc w:val="left"/>
      <w:pPr>
        <w:ind w:left="840" w:hanging="360"/>
      </w:pPr>
      <w:rPr>
        <w:rFonts w:ascii="標楷體" w:eastAsia="標楷體" w:hAnsi="標楷體" w:cs="Times New Roman"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E903D05"/>
    <w:multiLevelType w:val="hybridMultilevel"/>
    <w:tmpl w:val="DAC0ACBA"/>
    <w:lvl w:ilvl="0" w:tplc="7296561C">
      <w:start w:val="1"/>
      <w:numFmt w:val="decimal"/>
      <w:lvlText w:val="%1."/>
      <w:lvlJc w:val="left"/>
      <w:pPr>
        <w:ind w:left="1190" w:hanging="480"/>
      </w:pPr>
      <w:rPr>
        <w:rFonts w:hint="eastAsia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030052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6A5389E"/>
    <w:multiLevelType w:val="hybridMultilevel"/>
    <w:tmpl w:val="718A1632"/>
    <w:lvl w:ilvl="0" w:tplc="B50ACB0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724E95"/>
    <w:multiLevelType w:val="hybridMultilevel"/>
    <w:tmpl w:val="D910F320"/>
    <w:lvl w:ilvl="0" w:tplc="2A98923C">
      <w:start w:val="1"/>
      <w:numFmt w:val="decimal"/>
      <w:lvlText w:val="(%1)"/>
      <w:lvlJc w:val="left"/>
      <w:pPr>
        <w:ind w:left="38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17935CB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1D90F73"/>
    <w:multiLevelType w:val="hybridMultilevel"/>
    <w:tmpl w:val="BC64BCBA"/>
    <w:lvl w:ilvl="0" w:tplc="04090011">
      <w:start w:val="1"/>
      <w:numFmt w:val="upperLetter"/>
      <w:lvlText w:val="%1."/>
      <w:lvlJc w:val="left"/>
      <w:pPr>
        <w:ind w:left="14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 w15:restartNumberingAfterBreak="0">
    <w:nsid w:val="625D589F"/>
    <w:multiLevelType w:val="hybridMultilevel"/>
    <w:tmpl w:val="638C79A6"/>
    <w:lvl w:ilvl="0" w:tplc="EA86B45E">
      <w:start w:val="1"/>
      <w:numFmt w:val="taiwaneseCountingThousand"/>
      <w:lvlText w:val="(%1)"/>
      <w:lvlJc w:val="left"/>
      <w:pPr>
        <w:ind w:left="1048" w:hanging="480"/>
      </w:pPr>
      <w:rPr>
        <w:rFonts w:ascii="標楷體" w:eastAsia="標楷體" w:hAnsi="微軟正黑體" w:hint="eastAsia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4C530A7"/>
    <w:multiLevelType w:val="hybridMultilevel"/>
    <w:tmpl w:val="4D680DA4"/>
    <w:lvl w:ilvl="0" w:tplc="A372B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F637B13"/>
    <w:multiLevelType w:val="hybridMultilevel"/>
    <w:tmpl w:val="A92A3342"/>
    <w:lvl w:ilvl="0" w:tplc="3E3CF962">
      <w:start w:val="1"/>
      <w:numFmt w:val="taiwaneseCountingThousand"/>
      <w:lvlText w:val="%1、"/>
      <w:lvlJc w:val="left"/>
      <w:pPr>
        <w:ind w:left="1570" w:hanging="72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26" w15:restartNumberingAfterBreak="0">
    <w:nsid w:val="736A050B"/>
    <w:multiLevelType w:val="hybridMultilevel"/>
    <w:tmpl w:val="8FBEE8DE"/>
    <w:lvl w:ilvl="0" w:tplc="B50ACB00">
      <w:start w:val="1"/>
      <w:numFmt w:val="taiwaneseCountingThousand"/>
      <w:lvlText w:val="%1、"/>
      <w:lvlJc w:val="left"/>
      <w:pPr>
        <w:ind w:left="1440" w:hanging="480"/>
      </w:pPr>
      <w:rPr>
        <w:rFonts w:hint="eastAsia"/>
        <w:b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EFE18ED"/>
    <w:multiLevelType w:val="hybridMultilevel"/>
    <w:tmpl w:val="13282CAC"/>
    <w:lvl w:ilvl="0" w:tplc="1E7E49C4">
      <w:start w:val="4"/>
      <w:numFmt w:val="taiwaneseCountingThousand"/>
      <w:lvlText w:val="%1、"/>
      <w:lvlJc w:val="left"/>
      <w:pPr>
        <w:ind w:left="1048" w:hanging="480"/>
      </w:pPr>
      <w:rPr>
        <w:rFonts w:ascii="標楷體" w:eastAsia="標楷體" w:hAnsi="微軟正黑體" w:hint="eastAsia"/>
        <w:b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7FFB20AF"/>
    <w:multiLevelType w:val="hybridMultilevel"/>
    <w:tmpl w:val="DCCE77CC"/>
    <w:lvl w:ilvl="0" w:tplc="005C2154">
      <w:start w:val="108"/>
      <w:numFmt w:val="bullet"/>
      <w:lvlText w:val="□"/>
      <w:lvlJc w:val="left"/>
      <w:pPr>
        <w:ind w:left="9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3"/>
  </w:num>
  <w:num w:numId="5">
    <w:abstractNumId w:val="11"/>
  </w:num>
  <w:num w:numId="6">
    <w:abstractNumId w:val="21"/>
  </w:num>
  <w:num w:numId="7">
    <w:abstractNumId w:val="1"/>
  </w:num>
  <w:num w:numId="8">
    <w:abstractNumId w:val="22"/>
  </w:num>
  <w:num w:numId="9">
    <w:abstractNumId w:val="20"/>
  </w:num>
  <w:num w:numId="10">
    <w:abstractNumId w:val="9"/>
  </w:num>
  <w:num w:numId="11">
    <w:abstractNumId w:val="0"/>
  </w:num>
  <w:num w:numId="12">
    <w:abstractNumId w:val="10"/>
  </w:num>
  <w:num w:numId="13">
    <w:abstractNumId w:val="17"/>
  </w:num>
  <w:num w:numId="14">
    <w:abstractNumId w:val="15"/>
  </w:num>
  <w:num w:numId="15">
    <w:abstractNumId w:val="26"/>
  </w:num>
  <w:num w:numId="16">
    <w:abstractNumId w:val="13"/>
  </w:num>
  <w:num w:numId="17">
    <w:abstractNumId w:val="19"/>
  </w:num>
  <w:num w:numId="18">
    <w:abstractNumId w:val="18"/>
  </w:num>
  <w:num w:numId="19">
    <w:abstractNumId w:val="2"/>
  </w:num>
  <w:num w:numId="20">
    <w:abstractNumId w:val="14"/>
  </w:num>
  <w:num w:numId="21">
    <w:abstractNumId w:val="27"/>
  </w:num>
  <w:num w:numId="22">
    <w:abstractNumId w:val="25"/>
  </w:num>
  <w:num w:numId="23">
    <w:abstractNumId w:val="3"/>
  </w:num>
  <w:num w:numId="24">
    <w:abstractNumId w:val="4"/>
  </w:num>
  <w:num w:numId="25">
    <w:abstractNumId w:val="12"/>
  </w:num>
  <w:num w:numId="26">
    <w:abstractNumId w:val="28"/>
  </w:num>
  <w:num w:numId="27">
    <w:abstractNumId w:val="7"/>
  </w:num>
  <w:num w:numId="28">
    <w:abstractNumId w:val="16"/>
  </w:num>
  <w:num w:numId="29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DQ3NDI0tjQ1N7ZU0lEKTi0uzszPAykwrwUAsz5brywAAAA="/>
  </w:docVars>
  <w:rsids>
    <w:rsidRoot w:val="00E54518"/>
    <w:rsid w:val="00013F7F"/>
    <w:rsid w:val="000340B9"/>
    <w:rsid w:val="000349B9"/>
    <w:rsid w:val="00034C1A"/>
    <w:rsid w:val="000369C9"/>
    <w:rsid w:val="00041139"/>
    <w:rsid w:val="00042E6A"/>
    <w:rsid w:val="00044585"/>
    <w:rsid w:val="000504DB"/>
    <w:rsid w:val="00054F28"/>
    <w:rsid w:val="00055B10"/>
    <w:rsid w:val="00055D5A"/>
    <w:rsid w:val="00060566"/>
    <w:rsid w:val="00062791"/>
    <w:rsid w:val="00065B64"/>
    <w:rsid w:val="00066C08"/>
    <w:rsid w:val="00071458"/>
    <w:rsid w:val="00072972"/>
    <w:rsid w:val="00073C72"/>
    <w:rsid w:val="000758F8"/>
    <w:rsid w:val="00076732"/>
    <w:rsid w:val="00077B26"/>
    <w:rsid w:val="00084748"/>
    <w:rsid w:val="00093005"/>
    <w:rsid w:val="00093727"/>
    <w:rsid w:val="000A0F2E"/>
    <w:rsid w:val="000A19D6"/>
    <w:rsid w:val="000B1A3C"/>
    <w:rsid w:val="000C0787"/>
    <w:rsid w:val="000C0FD9"/>
    <w:rsid w:val="000C5C1B"/>
    <w:rsid w:val="000C70CE"/>
    <w:rsid w:val="000F05F3"/>
    <w:rsid w:val="000F0645"/>
    <w:rsid w:val="000F4E79"/>
    <w:rsid w:val="00100C8D"/>
    <w:rsid w:val="001011C8"/>
    <w:rsid w:val="00101742"/>
    <w:rsid w:val="00105D98"/>
    <w:rsid w:val="00106C48"/>
    <w:rsid w:val="00112945"/>
    <w:rsid w:val="0011706F"/>
    <w:rsid w:val="0012058D"/>
    <w:rsid w:val="00121AED"/>
    <w:rsid w:val="00125DE4"/>
    <w:rsid w:val="0013225E"/>
    <w:rsid w:val="00132956"/>
    <w:rsid w:val="00133D74"/>
    <w:rsid w:val="00134D6A"/>
    <w:rsid w:val="001460D2"/>
    <w:rsid w:val="0016146C"/>
    <w:rsid w:val="00161584"/>
    <w:rsid w:val="00163950"/>
    <w:rsid w:val="00171B84"/>
    <w:rsid w:val="001748A5"/>
    <w:rsid w:val="00176C80"/>
    <w:rsid w:val="00182B32"/>
    <w:rsid w:val="00183BB1"/>
    <w:rsid w:val="001A1A4A"/>
    <w:rsid w:val="001A5952"/>
    <w:rsid w:val="001A5AF3"/>
    <w:rsid w:val="001A5C7F"/>
    <w:rsid w:val="001A76A0"/>
    <w:rsid w:val="001C1C8A"/>
    <w:rsid w:val="001C49DF"/>
    <w:rsid w:val="001C57B4"/>
    <w:rsid w:val="001C6E76"/>
    <w:rsid w:val="001D1882"/>
    <w:rsid w:val="001D2292"/>
    <w:rsid w:val="001D31D2"/>
    <w:rsid w:val="001F08DE"/>
    <w:rsid w:val="00200038"/>
    <w:rsid w:val="002033D6"/>
    <w:rsid w:val="002073EB"/>
    <w:rsid w:val="00210870"/>
    <w:rsid w:val="00210BA1"/>
    <w:rsid w:val="002136DD"/>
    <w:rsid w:val="00214C7C"/>
    <w:rsid w:val="002168C8"/>
    <w:rsid w:val="0021692C"/>
    <w:rsid w:val="002174A4"/>
    <w:rsid w:val="00217EF2"/>
    <w:rsid w:val="002265AF"/>
    <w:rsid w:val="0022769A"/>
    <w:rsid w:val="002278BE"/>
    <w:rsid w:val="00231ACA"/>
    <w:rsid w:val="00232A8E"/>
    <w:rsid w:val="00236E52"/>
    <w:rsid w:val="00241265"/>
    <w:rsid w:val="00241E12"/>
    <w:rsid w:val="00242123"/>
    <w:rsid w:val="00252FAC"/>
    <w:rsid w:val="0025488C"/>
    <w:rsid w:val="002627EA"/>
    <w:rsid w:val="002652DC"/>
    <w:rsid w:val="00267389"/>
    <w:rsid w:val="00272B6E"/>
    <w:rsid w:val="00276342"/>
    <w:rsid w:val="00276DC1"/>
    <w:rsid w:val="002809DD"/>
    <w:rsid w:val="002817CF"/>
    <w:rsid w:val="00282ADF"/>
    <w:rsid w:val="00285F46"/>
    <w:rsid w:val="00286544"/>
    <w:rsid w:val="00292100"/>
    <w:rsid w:val="00292E04"/>
    <w:rsid w:val="0029517D"/>
    <w:rsid w:val="00297EC7"/>
    <w:rsid w:val="002A0B6A"/>
    <w:rsid w:val="002A4F30"/>
    <w:rsid w:val="002B07F3"/>
    <w:rsid w:val="002B66F0"/>
    <w:rsid w:val="002B78B3"/>
    <w:rsid w:val="002C657A"/>
    <w:rsid w:val="002D2EAC"/>
    <w:rsid w:val="002D47F1"/>
    <w:rsid w:val="002D4ED8"/>
    <w:rsid w:val="002D5647"/>
    <w:rsid w:val="002D56A3"/>
    <w:rsid w:val="002D6856"/>
    <w:rsid w:val="002F0418"/>
    <w:rsid w:val="002F2B69"/>
    <w:rsid w:val="002F3802"/>
    <w:rsid w:val="002F4BFD"/>
    <w:rsid w:val="002F6FDE"/>
    <w:rsid w:val="0030481C"/>
    <w:rsid w:val="003066E7"/>
    <w:rsid w:val="00306D9A"/>
    <w:rsid w:val="00313692"/>
    <w:rsid w:val="00316781"/>
    <w:rsid w:val="003248E1"/>
    <w:rsid w:val="003441CF"/>
    <w:rsid w:val="00345B6A"/>
    <w:rsid w:val="003474A5"/>
    <w:rsid w:val="00347E1B"/>
    <w:rsid w:val="00350159"/>
    <w:rsid w:val="0035450F"/>
    <w:rsid w:val="0036015B"/>
    <w:rsid w:val="003617F3"/>
    <w:rsid w:val="003622BF"/>
    <w:rsid w:val="0036779C"/>
    <w:rsid w:val="00370A5E"/>
    <w:rsid w:val="00374800"/>
    <w:rsid w:val="0038040F"/>
    <w:rsid w:val="00382A11"/>
    <w:rsid w:val="003839AB"/>
    <w:rsid w:val="00385365"/>
    <w:rsid w:val="00386A5E"/>
    <w:rsid w:val="003917DA"/>
    <w:rsid w:val="00392176"/>
    <w:rsid w:val="0039252A"/>
    <w:rsid w:val="003930E6"/>
    <w:rsid w:val="003942A2"/>
    <w:rsid w:val="00394C28"/>
    <w:rsid w:val="003A5E59"/>
    <w:rsid w:val="003A66AF"/>
    <w:rsid w:val="003A70B5"/>
    <w:rsid w:val="003B3605"/>
    <w:rsid w:val="003B5507"/>
    <w:rsid w:val="003B6527"/>
    <w:rsid w:val="003C22A2"/>
    <w:rsid w:val="003D0316"/>
    <w:rsid w:val="003D143E"/>
    <w:rsid w:val="003D1F85"/>
    <w:rsid w:val="003D35F9"/>
    <w:rsid w:val="003D740C"/>
    <w:rsid w:val="003E6B78"/>
    <w:rsid w:val="003F10A0"/>
    <w:rsid w:val="003F1E3E"/>
    <w:rsid w:val="003F255D"/>
    <w:rsid w:val="003F40D0"/>
    <w:rsid w:val="0040345F"/>
    <w:rsid w:val="0040406B"/>
    <w:rsid w:val="004123C1"/>
    <w:rsid w:val="0041280D"/>
    <w:rsid w:val="00413E54"/>
    <w:rsid w:val="00414F7A"/>
    <w:rsid w:val="0042095B"/>
    <w:rsid w:val="00421C19"/>
    <w:rsid w:val="00421F4C"/>
    <w:rsid w:val="00423643"/>
    <w:rsid w:val="00425F68"/>
    <w:rsid w:val="00425F6E"/>
    <w:rsid w:val="004272FF"/>
    <w:rsid w:val="00430000"/>
    <w:rsid w:val="0043087A"/>
    <w:rsid w:val="00433629"/>
    <w:rsid w:val="0044364E"/>
    <w:rsid w:val="00445059"/>
    <w:rsid w:val="00445788"/>
    <w:rsid w:val="004472B2"/>
    <w:rsid w:val="004541FF"/>
    <w:rsid w:val="0046004C"/>
    <w:rsid w:val="004605A5"/>
    <w:rsid w:val="00461A51"/>
    <w:rsid w:val="00467BB9"/>
    <w:rsid w:val="00483365"/>
    <w:rsid w:val="00483376"/>
    <w:rsid w:val="00484694"/>
    <w:rsid w:val="00486939"/>
    <w:rsid w:val="00490AEB"/>
    <w:rsid w:val="004913A6"/>
    <w:rsid w:val="00496D36"/>
    <w:rsid w:val="004A07F0"/>
    <w:rsid w:val="004A0E23"/>
    <w:rsid w:val="004A0F1E"/>
    <w:rsid w:val="004A101F"/>
    <w:rsid w:val="004A78B0"/>
    <w:rsid w:val="004B06EF"/>
    <w:rsid w:val="004B0A21"/>
    <w:rsid w:val="004B2BA1"/>
    <w:rsid w:val="004B3FB9"/>
    <w:rsid w:val="004B6C63"/>
    <w:rsid w:val="004C1286"/>
    <w:rsid w:val="004C21C2"/>
    <w:rsid w:val="004C4A5F"/>
    <w:rsid w:val="004C4FD8"/>
    <w:rsid w:val="004C70F9"/>
    <w:rsid w:val="004C7EE9"/>
    <w:rsid w:val="004D20D8"/>
    <w:rsid w:val="004D3124"/>
    <w:rsid w:val="004E391C"/>
    <w:rsid w:val="004E3D2C"/>
    <w:rsid w:val="004E416B"/>
    <w:rsid w:val="004E546A"/>
    <w:rsid w:val="004F5894"/>
    <w:rsid w:val="005037D9"/>
    <w:rsid w:val="00506634"/>
    <w:rsid w:val="00512715"/>
    <w:rsid w:val="00513750"/>
    <w:rsid w:val="005309BE"/>
    <w:rsid w:val="005319B1"/>
    <w:rsid w:val="00535AC3"/>
    <w:rsid w:val="005377EC"/>
    <w:rsid w:val="0054516D"/>
    <w:rsid w:val="0055699F"/>
    <w:rsid w:val="00564190"/>
    <w:rsid w:val="00564B73"/>
    <w:rsid w:val="00565AEF"/>
    <w:rsid w:val="00571803"/>
    <w:rsid w:val="00576036"/>
    <w:rsid w:val="00576B45"/>
    <w:rsid w:val="005800B4"/>
    <w:rsid w:val="005857A6"/>
    <w:rsid w:val="00587D22"/>
    <w:rsid w:val="00594143"/>
    <w:rsid w:val="0059742D"/>
    <w:rsid w:val="005A13CA"/>
    <w:rsid w:val="005A19BE"/>
    <w:rsid w:val="005A39A2"/>
    <w:rsid w:val="005A3C30"/>
    <w:rsid w:val="005A569F"/>
    <w:rsid w:val="005A6670"/>
    <w:rsid w:val="005A69F2"/>
    <w:rsid w:val="005B1C00"/>
    <w:rsid w:val="005B3EE8"/>
    <w:rsid w:val="005C07F7"/>
    <w:rsid w:val="005C20BF"/>
    <w:rsid w:val="005C2F75"/>
    <w:rsid w:val="005D10AE"/>
    <w:rsid w:val="005D119D"/>
    <w:rsid w:val="005E00E8"/>
    <w:rsid w:val="005E2318"/>
    <w:rsid w:val="005E7078"/>
    <w:rsid w:val="005F0849"/>
    <w:rsid w:val="005F1A08"/>
    <w:rsid w:val="005F3108"/>
    <w:rsid w:val="005F5060"/>
    <w:rsid w:val="005F55C7"/>
    <w:rsid w:val="005F6051"/>
    <w:rsid w:val="00606E3A"/>
    <w:rsid w:val="0061007B"/>
    <w:rsid w:val="00613A16"/>
    <w:rsid w:val="00614A5C"/>
    <w:rsid w:val="0061683A"/>
    <w:rsid w:val="0062635E"/>
    <w:rsid w:val="00627A7D"/>
    <w:rsid w:val="00631C18"/>
    <w:rsid w:val="00632569"/>
    <w:rsid w:val="00632B90"/>
    <w:rsid w:val="00633349"/>
    <w:rsid w:val="00634C61"/>
    <w:rsid w:val="00634EE1"/>
    <w:rsid w:val="00637C24"/>
    <w:rsid w:val="00641E04"/>
    <w:rsid w:val="00643F1E"/>
    <w:rsid w:val="0064763B"/>
    <w:rsid w:val="00650E11"/>
    <w:rsid w:val="006551B6"/>
    <w:rsid w:val="00660877"/>
    <w:rsid w:val="00662439"/>
    <w:rsid w:val="00662F91"/>
    <w:rsid w:val="00675B20"/>
    <w:rsid w:val="00677D6D"/>
    <w:rsid w:val="00682879"/>
    <w:rsid w:val="00685BA8"/>
    <w:rsid w:val="0068716A"/>
    <w:rsid w:val="00690F71"/>
    <w:rsid w:val="0069385D"/>
    <w:rsid w:val="006943B6"/>
    <w:rsid w:val="006A09EB"/>
    <w:rsid w:val="006A5563"/>
    <w:rsid w:val="006B07D6"/>
    <w:rsid w:val="006B1421"/>
    <w:rsid w:val="006B36CB"/>
    <w:rsid w:val="006B4757"/>
    <w:rsid w:val="006B48C3"/>
    <w:rsid w:val="006B4C98"/>
    <w:rsid w:val="006B4D51"/>
    <w:rsid w:val="006B568B"/>
    <w:rsid w:val="006C3619"/>
    <w:rsid w:val="006C5DF5"/>
    <w:rsid w:val="006C7672"/>
    <w:rsid w:val="006D5E4F"/>
    <w:rsid w:val="006D6B7C"/>
    <w:rsid w:val="006E58C7"/>
    <w:rsid w:val="006E5917"/>
    <w:rsid w:val="006E73DD"/>
    <w:rsid w:val="006E7770"/>
    <w:rsid w:val="007038F7"/>
    <w:rsid w:val="0071077A"/>
    <w:rsid w:val="007133C3"/>
    <w:rsid w:val="0071392B"/>
    <w:rsid w:val="0071490D"/>
    <w:rsid w:val="00715B12"/>
    <w:rsid w:val="00722CC0"/>
    <w:rsid w:val="0074078F"/>
    <w:rsid w:val="00741698"/>
    <w:rsid w:val="007430C6"/>
    <w:rsid w:val="00743669"/>
    <w:rsid w:val="007479BA"/>
    <w:rsid w:val="00757068"/>
    <w:rsid w:val="00757950"/>
    <w:rsid w:val="007639E4"/>
    <w:rsid w:val="00767F29"/>
    <w:rsid w:val="007802FA"/>
    <w:rsid w:val="00784D64"/>
    <w:rsid w:val="00790F3D"/>
    <w:rsid w:val="00792713"/>
    <w:rsid w:val="007A1C2A"/>
    <w:rsid w:val="007A5810"/>
    <w:rsid w:val="007B0C62"/>
    <w:rsid w:val="007C7197"/>
    <w:rsid w:val="007D0BB8"/>
    <w:rsid w:val="007E7631"/>
    <w:rsid w:val="007F22DB"/>
    <w:rsid w:val="007F7A2F"/>
    <w:rsid w:val="00804B91"/>
    <w:rsid w:val="00811E7B"/>
    <w:rsid w:val="008177BB"/>
    <w:rsid w:val="0082002C"/>
    <w:rsid w:val="008203F3"/>
    <w:rsid w:val="0082532D"/>
    <w:rsid w:val="00827189"/>
    <w:rsid w:val="00827541"/>
    <w:rsid w:val="00827CFB"/>
    <w:rsid w:val="00830135"/>
    <w:rsid w:val="00831275"/>
    <w:rsid w:val="0083197F"/>
    <w:rsid w:val="00835257"/>
    <w:rsid w:val="008456D7"/>
    <w:rsid w:val="00850F12"/>
    <w:rsid w:val="0085295D"/>
    <w:rsid w:val="008620FA"/>
    <w:rsid w:val="00862173"/>
    <w:rsid w:val="0086234A"/>
    <w:rsid w:val="00863E1D"/>
    <w:rsid w:val="008705B3"/>
    <w:rsid w:val="00871962"/>
    <w:rsid w:val="0087231A"/>
    <w:rsid w:val="00872989"/>
    <w:rsid w:val="008735AC"/>
    <w:rsid w:val="008771C0"/>
    <w:rsid w:val="00881618"/>
    <w:rsid w:val="00881C3D"/>
    <w:rsid w:val="008833B9"/>
    <w:rsid w:val="00890635"/>
    <w:rsid w:val="00893F30"/>
    <w:rsid w:val="00896D98"/>
    <w:rsid w:val="008A19A7"/>
    <w:rsid w:val="008A2609"/>
    <w:rsid w:val="008A56D7"/>
    <w:rsid w:val="008A76AA"/>
    <w:rsid w:val="008B3279"/>
    <w:rsid w:val="008B3775"/>
    <w:rsid w:val="008B73AE"/>
    <w:rsid w:val="008C54CC"/>
    <w:rsid w:val="008D02BA"/>
    <w:rsid w:val="008D0B87"/>
    <w:rsid w:val="008D61E0"/>
    <w:rsid w:val="008E05DB"/>
    <w:rsid w:val="008E1FD7"/>
    <w:rsid w:val="008E2228"/>
    <w:rsid w:val="008E40FC"/>
    <w:rsid w:val="008E560F"/>
    <w:rsid w:val="008F1276"/>
    <w:rsid w:val="008F375E"/>
    <w:rsid w:val="008F4AB0"/>
    <w:rsid w:val="008F4E0E"/>
    <w:rsid w:val="008F7621"/>
    <w:rsid w:val="00915363"/>
    <w:rsid w:val="009206DA"/>
    <w:rsid w:val="00924045"/>
    <w:rsid w:val="009266FC"/>
    <w:rsid w:val="00926B7E"/>
    <w:rsid w:val="009270A3"/>
    <w:rsid w:val="0092713D"/>
    <w:rsid w:val="00933797"/>
    <w:rsid w:val="00941726"/>
    <w:rsid w:val="00944A95"/>
    <w:rsid w:val="0095347E"/>
    <w:rsid w:val="00957039"/>
    <w:rsid w:val="0096238F"/>
    <w:rsid w:val="00982F16"/>
    <w:rsid w:val="009842A9"/>
    <w:rsid w:val="00986357"/>
    <w:rsid w:val="0099053A"/>
    <w:rsid w:val="0099096C"/>
    <w:rsid w:val="00990CA3"/>
    <w:rsid w:val="009937EB"/>
    <w:rsid w:val="00995E09"/>
    <w:rsid w:val="00996339"/>
    <w:rsid w:val="009A04B3"/>
    <w:rsid w:val="009A07AE"/>
    <w:rsid w:val="009A2C3B"/>
    <w:rsid w:val="009A41D4"/>
    <w:rsid w:val="009B15C4"/>
    <w:rsid w:val="009B1D3C"/>
    <w:rsid w:val="009B2856"/>
    <w:rsid w:val="009B28F9"/>
    <w:rsid w:val="009B6972"/>
    <w:rsid w:val="009B69B0"/>
    <w:rsid w:val="009B6D87"/>
    <w:rsid w:val="009B7323"/>
    <w:rsid w:val="009C1BE9"/>
    <w:rsid w:val="009C3B14"/>
    <w:rsid w:val="009D109F"/>
    <w:rsid w:val="009D297B"/>
    <w:rsid w:val="009D43F5"/>
    <w:rsid w:val="009D4FA0"/>
    <w:rsid w:val="009D50A6"/>
    <w:rsid w:val="009D6157"/>
    <w:rsid w:val="009D798E"/>
    <w:rsid w:val="009E4AD3"/>
    <w:rsid w:val="009E6738"/>
    <w:rsid w:val="009F79FC"/>
    <w:rsid w:val="00A0015C"/>
    <w:rsid w:val="00A00592"/>
    <w:rsid w:val="00A05310"/>
    <w:rsid w:val="00A10DC3"/>
    <w:rsid w:val="00A1345C"/>
    <w:rsid w:val="00A16D54"/>
    <w:rsid w:val="00A27C0F"/>
    <w:rsid w:val="00A304DC"/>
    <w:rsid w:val="00A30DDF"/>
    <w:rsid w:val="00A36402"/>
    <w:rsid w:val="00A4019A"/>
    <w:rsid w:val="00A42FF3"/>
    <w:rsid w:val="00A45230"/>
    <w:rsid w:val="00A50A7E"/>
    <w:rsid w:val="00A518DC"/>
    <w:rsid w:val="00A51E19"/>
    <w:rsid w:val="00A523C3"/>
    <w:rsid w:val="00A611A8"/>
    <w:rsid w:val="00A63B02"/>
    <w:rsid w:val="00A76374"/>
    <w:rsid w:val="00A851DA"/>
    <w:rsid w:val="00A90382"/>
    <w:rsid w:val="00A930C9"/>
    <w:rsid w:val="00A934CA"/>
    <w:rsid w:val="00A955E3"/>
    <w:rsid w:val="00AA1377"/>
    <w:rsid w:val="00AA2D7D"/>
    <w:rsid w:val="00AA3A39"/>
    <w:rsid w:val="00AA654F"/>
    <w:rsid w:val="00AB4F26"/>
    <w:rsid w:val="00AC7776"/>
    <w:rsid w:val="00AD1F4B"/>
    <w:rsid w:val="00AD3146"/>
    <w:rsid w:val="00AD3386"/>
    <w:rsid w:val="00AD6E5F"/>
    <w:rsid w:val="00AE39E8"/>
    <w:rsid w:val="00AE5D99"/>
    <w:rsid w:val="00AF45E0"/>
    <w:rsid w:val="00AF5919"/>
    <w:rsid w:val="00AF6057"/>
    <w:rsid w:val="00AF6B36"/>
    <w:rsid w:val="00AF6EF5"/>
    <w:rsid w:val="00B0044E"/>
    <w:rsid w:val="00B0666D"/>
    <w:rsid w:val="00B067C3"/>
    <w:rsid w:val="00B06A95"/>
    <w:rsid w:val="00B0775E"/>
    <w:rsid w:val="00B1023A"/>
    <w:rsid w:val="00B161E6"/>
    <w:rsid w:val="00B37EEC"/>
    <w:rsid w:val="00B400D4"/>
    <w:rsid w:val="00B404DE"/>
    <w:rsid w:val="00B42BE8"/>
    <w:rsid w:val="00B42E55"/>
    <w:rsid w:val="00B430D3"/>
    <w:rsid w:val="00B4381E"/>
    <w:rsid w:val="00B43DC4"/>
    <w:rsid w:val="00B43F23"/>
    <w:rsid w:val="00B51BF4"/>
    <w:rsid w:val="00B549E7"/>
    <w:rsid w:val="00B54BB8"/>
    <w:rsid w:val="00B55083"/>
    <w:rsid w:val="00B56284"/>
    <w:rsid w:val="00B567A2"/>
    <w:rsid w:val="00B56816"/>
    <w:rsid w:val="00B5727C"/>
    <w:rsid w:val="00B63EDC"/>
    <w:rsid w:val="00B65D17"/>
    <w:rsid w:val="00B67C10"/>
    <w:rsid w:val="00B7322E"/>
    <w:rsid w:val="00B73F08"/>
    <w:rsid w:val="00B83341"/>
    <w:rsid w:val="00B8365B"/>
    <w:rsid w:val="00B868CA"/>
    <w:rsid w:val="00B878CF"/>
    <w:rsid w:val="00B91B6B"/>
    <w:rsid w:val="00B976E2"/>
    <w:rsid w:val="00B97C35"/>
    <w:rsid w:val="00B97FF9"/>
    <w:rsid w:val="00BA2549"/>
    <w:rsid w:val="00BA78AE"/>
    <w:rsid w:val="00BB056E"/>
    <w:rsid w:val="00BB09B8"/>
    <w:rsid w:val="00BB15EE"/>
    <w:rsid w:val="00BB7C28"/>
    <w:rsid w:val="00BC2DB6"/>
    <w:rsid w:val="00BC60D7"/>
    <w:rsid w:val="00BC6B9E"/>
    <w:rsid w:val="00BD32C4"/>
    <w:rsid w:val="00BD4B1A"/>
    <w:rsid w:val="00BD5742"/>
    <w:rsid w:val="00BE093E"/>
    <w:rsid w:val="00BE1384"/>
    <w:rsid w:val="00BE267B"/>
    <w:rsid w:val="00BE26F8"/>
    <w:rsid w:val="00BE5159"/>
    <w:rsid w:val="00BE745E"/>
    <w:rsid w:val="00BF4E13"/>
    <w:rsid w:val="00C04DBA"/>
    <w:rsid w:val="00C07332"/>
    <w:rsid w:val="00C12F1A"/>
    <w:rsid w:val="00C14805"/>
    <w:rsid w:val="00C17E68"/>
    <w:rsid w:val="00C2041F"/>
    <w:rsid w:val="00C246E1"/>
    <w:rsid w:val="00C25413"/>
    <w:rsid w:val="00C3132A"/>
    <w:rsid w:val="00C3196B"/>
    <w:rsid w:val="00C342D0"/>
    <w:rsid w:val="00C35D25"/>
    <w:rsid w:val="00C40CAC"/>
    <w:rsid w:val="00C44973"/>
    <w:rsid w:val="00C44E61"/>
    <w:rsid w:val="00C55786"/>
    <w:rsid w:val="00C603E7"/>
    <w:rsid w:val="00C6155A"/>
    <w:rsid w:val="00C708F1"/>
    <w:rsid w:val="00C71048"/>
    <w:rsid w:val="00C71347"/>
    <w:rsid w:val="00C71E48"/>
    <w:rsid w:val="00C75098"/>
    <w:rsid w:val="00C760CD"/>
    <w:rsid w:val="00C800F3"/>
    <w:rsid w:val="00C8164F"/>
    <w:rsid w:val="00C85690"/>
    <w:rsid w:val="00CA7B1F"/>
    <w:rsid w:val="00CB1E14"/>
    <w:rsid w:val="00CB55D5"/>
    <w:rsid w:val="00CC056F"/>
    <w:rsid w:val="00CC18F0"/>
    <w:rsid w:val="00CC41CF"/>
    <w:rsid w:val="00CE262A"/>
    <w:rsid w:val="00CE4C88"/>
    <w:rsid w:val="00CE6DA1"/>
    <w:rsid w:val="00CE74B6"/>
    <w:rsid w:val="00CF69A5"/>
    <w:rsid w:val="00CF6A31"/>
    <w:rsid w:val="00D0570F"/>
    <w:rsid w:val="00D07C19"/>
    <w:rsid w:val="00D10153"/>
    <w:rsid w:val="00D11AC3"/>
    <w:rsid w:val="00D1367D"/>
    <w:rsid w:val="00D155A5"/>
    <w:rsid w:val="00D237B0"/>
    <w:rsid w:val="00D24FA2"/>
    <w:rsid w:val="00D30D3E"/>
    <w:rsid w:val="00D31EAA"/>
    <w:rsid w:val="00D32CDA"/>
    <w:rsid w:val="00D33C33"/>
    <w:rsid w:val="00D42132"/>
    <w:rsid w:val="00D42C4F"/>
    <w:rsid w:val="00D4324F"/>
    <w:rsid w:val="00D445B7"/>
    <w:rsid w:val="00D55077"/>
    <w:rsid w:val="00D6164D"/>
    <w:rsid w:val="00D72F6D"/>
    <w:rsid w:val="00D74655"/>
    <w:rsid w:val="00D75323"/>
    <w:rsid w:val="00D769A2"/>
    <w:rsid w:val="00D779AD"/>
    <w:rsid w:val="00D77BB7"/>
    <w:rsid w:val="00D77D6F"/>
    <w:rsid w:val="00D81196"/>
    <w:rsid w:val="00D869CA"/>
    <w:rsid w:val="00D90545"/>
    <w:rsid w:val="00D91483"/>
    <w:rsid w:val="00D91CA3"/>
    <w:rsid w:val="00D92096"/>
    <w:rsid w:val="00D923C3"/>
    <w:rsid w:val="00D96B84"/>
    <w:rsid w:val="00DA1296"/>
    <w:rsid w:val="00DA1DC3"/>
    <w:rsid w:val="00DA5512"/>
    <w:rsid w:val="00DA5BF2"/>
    <w:rsid w:val="00DA5F0C"/>
    <w:rsid w:val="00DC142F"/>
    <w:rsid w:val="00DD0436"/>
    <w:rsid w:val="00DD1EB8"/>
    <w:rsid w:val="00DD22E0"/>
    <w:rsid w:val="00DD5917"/>
    <w:rsid w:val="00DD6630"/>
    <w:rsid w:val="00DD689D"/>
    <w:rsid w:val="00DD73D3"/>
    <w:rsid w:val="00DE1B25"/>
    <w:rsid w:val="00DF08B1"/>
    <w:rsid w:val="00E038F4"/>
    <w:rsid w:val="00E14990"/>
    <w:rsid w:val="00E241BE"/>
    <w:rsid w:val="00E24554"/>
    <w:rsid w:val="00E25123"/>
    <w:rsid w:val="00E35CAC"/>
    <w:rsid w:val="00E42197"/>
    <w:rsid w:val="00E42A96"/>
    <w:rsid w:val="00E4404B"/>
    <w:rsid w:val="00E46559"/>
    <w:rsid w:val="00E46E9C"/>
    <w:rsid w:val="00E503BD"/>
    <w:rsid w:val="00E5168C"/>
    <w:rsid w:val="00E52C54"/>
    <w:rsid w:val="00E54518"/>
    <w:rsid w:val="00E57EBD"/>
    <w:rsid w:val="00E609FC"/>
    <w:rsid w:val="00E60B24"/>
    <w:rsid w:val="00E65F8B"/>
    <w:rsid w:val="00E84292"/>
    <w:rsid w:val="00E90A75"/>
    <w:rsid w:val="00E918EC"/>
    <w:rsid w:val="00E950FF"/>
    <w:rsid w:val="00E95834"/>
    <w:rsid w:val="00EB56DA"/>
    <w:rsid w:val="00EB64AD"/>
    <w:rsid w:val="00EC6185"/>
    <w:rsid w:val="00EC7089"/>
    <w:rsid w:val="00EC7A59"/>
    <w:rsid w:val="00ED35F2"/>
    <w:rsid w:val="00ED66B8"/>
    <w:rsid w:val="00EE1274"/>
    <w:rsid w:val="00EE15E7"/>
    <w:rsid w:val="00EE57F6"/>
    <w:rsid w:val="00EE5E1F"/>
    <w:rsid w:val="00EE6B4D"/>
    <w:rsid w:val="00EF0E42"/>
    <w:rsid w:val="00EF4A64"/>
    <w:rsid w:val="00EF666F"/>
    <w:rsid w:val="00F01CB5"/>
    <w:rsid w:val="00F0314E"/>
    <w:rsid w:val="00F04248"/>
    <w:rsid w:val="00F162E4"/>
    <w:rsid w:val="00F213FF"/>
    <w:rsid w:val="00F224C0"/>
    <w:rsid w:val="00F2385A"/>
    <w:rsid w:val="00F30385"/>
    <w:rsid w:val="00F37486"/>
    <w:rsid w:val="00F42AED"/>
    <w:rsid w:val="00F42CDC"/>
    <w:rsid w:val="00F445EE"/>
    <w:rsid w:val="00F44C9F"/>
    <w:rsid w:val="00F50588"/>
    <w:rsid w:val="00F54B2C"/>
    <w:rsid w:val="00F562F3"/>
    <w:rsid w:val="00F61B8D"/>
    <w:rsid w:val="00F63B86"/>
    <w:rsid w:val="00F64C23"/>
    <w:rsid w:val="00F72281"/>
    <w:rsid w:val="00F725E4"/>
    <w:rsid w:val="00F734C6"/>
    <w:rsid w:val="00F75744"/>
    <w:rsid w:val="00F76087"/>
    <w:rsid w:val="00F77695"/>
    <w:rsid w:val="00F81C56"/>
    <w:rsid w:val="00F86F30"/>
    <w:rsid w:val="00F87A52"/>
    <w:rsid w:val="00F9305F"/>
    <w:rsid w:val="00F9671B"/>
    <w:rsid w:val="00FA06D0"/>
    <w:rsid w:val="00FA2C29"/>
    <w:rsid w:val="00FA3BDC"/>
    <w:rsid w:val="00FA64AC"/>
    <w:rsid w:val="00FA68EF"/>
    <w:rsid w:val="00FB10FB"/>
    <w:rsid w:val="00FB2558"/>
    <w:rsid w:val="00FB4F11"/>
    <w:rsid w:val="00FB6818"/>
    <w:rsid w:val="00FB78E2"/>
    <w:rsid w:val="00FC35BF"/>
    <w:rsid w:val="00FC4170"/>
    <w:rsid w:val="00FC6A0F"/>
    <w:rsid w:val="00FD0D2D"/>
    <w:rsid w:val="00FD106D"/>
    <w:rsid w:val="00FD3003"/>
    <w:rsid w:val="00FE1453"/>
    <w:rsid w:val="00FE5178"/>
    <w:rsid w:val="00FE7C69"/>
    <w:rsid w:val="00FE7F66"/>
    <w:rsid w:val="00FF422C"/>
    <w:rsid w:val="00FF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F7546"/>
  <w15:docId w15:val="{F0382A9C-9669-4149-A093-1A86E2D1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7672"/>
    <w:pPr>
      <w:widowControl w:val="0"/>
    </w:pPr>
  </w:style>
  <w:style w:type="paragraph" w:styleId="2">
    <w:name w:val="heading 2"/>
    <w:basedOn w:val="a"/>
    <w:link w:val="20"/>
    <w:uiPriority w:val="9"/>
    <w:qFormat/>
    <w:rsid w:val="00E503BD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標1,標11,標12,12 20,List Paragraph,卑南壹,List Paragraph1,Recommendation"/>
    <w:basedOn w:val="a"/>
    <w:link w:val="a4"/>
    <w:uiPriority w:val="34"/>
    <w:qFormat/>
    <w:rsid w:val="00E54518"/>
    <w:pPr>
      <w:ind w:leftChars="200" w:left="480"/>
    </w:pPr>
  </w:style>
  <w:style w:type="character" w:customStyle="1" w:styleId="a4">
    <w:name w:val="清單段落 字元"/>
    <w:aliases w:val="標1 字元,標11 字元,標12 字元,12 20 字元,List Paragraph 字元,卑南壹 字元,List Paragraph1 字元,Recommendation 字元"/>
    <w:link w:val="a3"/>
    <w:uiPriority w:val="34"/>
    <w:locked/>
    <w:rsid w:val="00E54518"/>
  </w:style>
  <w:style w:type="paragraph" w:styleId="a5">
    <w:name w:val="header"/>
    <w:basedOn w:val="a"/>
    <w:link w:val="a6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42C4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42C4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42C4F"/>
    <w:rPr>
      <w:sz w:val="20"/>
      <w:szCs w:val="20"/>
    </w:rPr>
  </w:style>
  <w:style w:type="table" w:styleId="a9">
    <w:name w:val="Table Grid"/>
    <w:basedOn w:val="a1"/>
    <w:uiPriority w:val="39"/>
    <w:rsid w:val="00394C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982F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3D35F9"/>
    <w:rPr>
      <w:rFonts w:asciiTheme="majorHAnsi" w:eastAsiaTheme="majorEastAsia" w:hAnsiTheme="majorHAnsi" w:cstheme="majorBidi"/>
      <w:sz w:val="18"/>
      <w:szCs w:val="18"/>
    </w:rPr>
  </w:style>
  <w:style w:type="character" w:customStyle="1" w:styleId="20">
    <w:name w:val="標題 2 字元"/>
    <w:basedOn w:val="a0"/>
    <w:link w:val="2"/>
    <w:uiPriority w:val="9"/>
    <w:rsid w:val="00E503BD"/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customStyle="1" w:styleId="Default">
    <w:name w:val="Default"/>
    <w:rsid w:val="00E503BD"/>
    <w:pPr>
      <w:widowControl w:val="0"/>
      <w:autoSpaceDE w:val="0"/>
      <w:autoSpaceDN w:val="0"/>
      <w:adjustRightInd w:val="0"/>
    </w:pPr>
    <w:rPr>
      <w:rFonts w:ascii="標楷體" w:eastAsia="標楷體" w:hAnsi="微軟正黑體" w:cs="標楷體"/>
      <w:color w:val="000000"/>
      <w:kern w:val="0"/>
      <w:szCs w:val="24"/>
    </w:rPr>
  </w:style>
  <w:style w:type="character" w:styleId="ac">
    <w:name w:val="annotation reference"/>
    <w:basedOn w:val="a0"/>
    <w:uiPriority w:val="99"/>
    <w:semiHidden/>
    <w:unhideWhenUsed/>
    <w:rsid w:val="00E503BD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E503BD"/>
  </w:style>
  <w:style w:type="character" w:customStyle="1" w:styleId="ae">
    <w:name w:val="註解文字 字元"/>
    <w:basedOn w:val="a0"/>
    <w:link w:val="ad"/>
    <w:uiPriority w:val="99"/>
    <w:semiHidden/>
    <w:rsid w:val="00E503BD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503BD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E503BD"/>
    <w:rPr>
      <w:b/>
      <w:bCs/>
    </w:rPr>
  </w:style>
  <w:style w:type="character" w:styleId="af1">
    <w:name w:val="Placeholder Text"/>
    <w:basedOn w:val="a0"/>
    <w:uiPriority w:val="99"/>
    <w:semiHidden/>
    <w:rsid w:val="00E503BD"/>
    <w:rPr>
      <w:color w:val="808080"/>
    </w:rPr>
  </w:style>
  <w:style w:type="character" w:styleId="af2">
    <w:name w:val="Emphasis"/>
    <w:basedOn w:val="a0"/>
    <w:uiPriority w:val="20"/>
    <w:qFormat/>
    <w:rsid w:val="00E503BD"/>
    <w:rPr>
      <w:i/>
      <w:iCs/>
    </w:rPr>
  </w:style>
  <w:style w:type="character" w:styleId="af3">
    <w:name w:val="page number"/>
    <w:basedOn w:val="a0"/>
    <w:rsid w:val="00B8365B"/>
  </w:style>
  <w:style w:type="numbering" w:customStyle="1" w:styleId="1">
    <w:name w:val="無清單1"/>
    <w:next w:val="a2"/>
    <w:uiPriority w:val="99"/>
    <w:semiHidden/>
    <w:unhideWhenUsed/>
    <w:rsid w:val="001A5C7F"/>
  </w:style>
  <w:style w:type="table" w:customStyle="1" w:styleId="10">
    <w:name w:val="表格格線1"/>
    <w:basedOn w:val="a1"/>
    <w:next w:val="a9"/>
    <w:uiPriority w:val="39"/>
    <w:rsid w:val="001A5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表格格線2"/>
    <w:basedOn w:val="a1"/>
    <w:next w:val="a9"/>
    <w:rsid w:val="00A00592"/>
    <w:rPr>
      <w:rFonts w:ascii="MS PGothic" w:eastAsia="MS PGothic" w:hAnsi="微軟正黑體" w:cs="微軟正黑體"/>
      <w:color w:val="0070C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F722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7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3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1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8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30B42-17EC-4892-9B24-F1C3BC469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鄭詠達</dc:creator>
  <cp:keywords/>
  <dc:description/>
  <cp:lastModifiedBy>鄭詠達</cp:lastModifiedBy>
  <cp:revision>17</cp:revision>
  <cp:lastPrinted>2022-02-21T02:57:00Z</cp:lastPrinted>
  <dcterms:created xsi:type="dcterms:W3CDTF">2022-02-21T09:26:00Z</dcterms:created>
  <dcterms:modified xsi:type="dcterms:W3CDTF">2024-03-18T01:17:00Z</dcterms:modified>
</cp:coreProperties>
</file>